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0B699D" w14:textId="471BB359" w:rsidR="004F1C4A" w:rsidRDefault="00032EA2" w:rsidP="00032EA2">
      <w:pPr>
        <w:keepNext/>
        <w:keepLines/>
        <w:spacing w:before="40" w:after="240" w:line="360" w:lineRule="auto"/>
        <w:jc w:val="center"/>
        <w:outlineLvl w:val="1"/>
        <w:rPr>
          <w:rFonts w:ascii="Times New Roman" w:eastAsia="Times New Roman" w:hAnsi="Times New Roman" w:cs="Times New Roman"/>
          <w:b/>
          <w:color w:val="000000"/>
          <w:sz w:val="28"/>
          <w:szCs w:val="36"/>
        </w:rPr>
      </w:pPr>
      <w:bookmarkStart w:id="0" w:name="_Toc38108325"/>
      <w:r>
        <w:rPr>
          <w:rFonts w:ascii="Times New Roman" w:eastAsia="Times New Roman" w:hAnsi="Times New Roman" w:cs="Times New Roman"/>
          <w:b/>
          <w:color w:val="000000"/>
          <w:sz w:val="28"/>
          <w:szCs w:val="36"/>
        </w:rPr>
        <w:t>Scenariusz badania</w:t>
      </w:r>
      <w:r w:rsidR="004F1C4A" w:rsidRPr="00AD04E0">
        <w:rPr>
          <w:rFonts w:ascii="Times New Roman" w:eastAsia="Times New Roman" w:hAnsi="Times New Roman" w:cs="Times New Roman"/>
          <w:b/>
          <w:color w:val="000000"/>
          <w:sz w:val="28"/>
          <w:szCs w:val="36"/>
        </w:rPr>
        <w:t xml:space="preserve"> podmiot</w:t>
      </w:r>
      <w:r>
        <w:rPr>
          <w:rFonts w:ascii="Times New Roman" w:eastAsia="Times New Roman" w:hAnsi="Times New Roman" w:cs="Times New Roman"/>
          <w:b/>
          <w:color w:val="000000"/>
          <w:sz w:val="28"/>
          <w:szCs w:val="36"/>
        </w:rPr>
        <w:t xml:space="preserve">u </w:t>
      </w:r>
      <w:r w:rsidR="004F1C4A" w:rsidRPr="00AD04E0">
        <w:rPr>
          <w:rFonts w:ascii="Times New Roman" w:eastAsia="Times New Roman" w:hAnsi="Times New Roman" w:cs="Times New Roman"/>
          <w:b/>
          <w:color w:val="000000"/>
          <w:sz w:val="28"/>
          <w:szCs w:val="36"/>
        </w:rPr>
        <w:t>gospodarc</w:t>
      </w:r>
      <w:r>
        <w:rPr>
          <w:rFonts w:ascii="Times New Roman" w:eastAsia="Times New Roman" w:hAnsi="Times New Roman" w:cs="Times New Roman"/>
          <w:b/>
          <w:color w:val="000000"/>
          <w:sz w:val="28"/>
          <w:szCs w:val="36"/>
        </w:rPr>
        <w:t>zego</w:t>
      </w:r>
      <w:r w:rsidR="004F1C4A" w:rsidRPr="00AD04E0">
        <w:rPr>
          <w:rFonts w:ascii="Times New Roman" w:eastAsia="Times New Roman" w:hAnsi="Times New Roman" w:cs="Times New Roman"/>
          <w:b/>
          <w:color w:val="000000"/>
          <w:sz w:val="28"/>
          <w:szCs w:val="36"/>
        </w:rPr>
        <w:t xml:space="preserve"> </w:t>
      </w:r>
      <w:r w:rsidR="00680162" w:rsidRPr="00AD04E0">
        <w:rPr>
          <w:rFonts w:ascii="Times New Roman" w:eastAsia="Times New Roman" w:hAnsi="Times New Roman" w:cs="Times New Roman"/>
          <w:b/>
          <w:color w:val="000000"/>
          <w:sz w:val="28"/>
          <w:szCs w:val="36"/>
        </w:rPr>
        <w:t>biorą</w:t>
      </w:r>
      <w:r w:rsidR="00680162">
        <w:rPr>
          <w:rFonts w:ascii="Times New Roman" w:eastAsia="Times New Roman" w:hAnsi="Times New Roman" w:cs="Times New Roman"/>
          <w:b/>
          <w:color w:val="000000"/>
          <w:sz w:val="28"/>
          <w:szCs w:val="36"/>
        </w:rPr>
        <w:t>cego</w:t>
      </w:r>
      <w:r w:rsidR="004F1C4A" w:rsidRPr="00AD04E0">
        <w:rPr>
          <w:rFonts w:ascii="Times New Roman" w:eastAsia="Times New Roman" w:hAnsi="Times New Roman" w:cs="Times New Roman"/>
          <w:b/>
          <w:color w:val="000000"/>
          <w:sz w:val="28"/>
          <w:szCs w:val="36"/>
        </w:rPr>
        <w:t xml:space="preserve"> udział w konkursie „Żagle Biznesu SGH” 20</w:t>
      </w:r>
      <w:bookmarkEnd w:id="0"/>
      <w:r w:rsidR="00FC6113" w:rsidRPr="00AD04E0">
        <w:rPr>
          <w:rFonts w:ascii="Times New Roman" w:eastAsia="Times New Roman" w:hAnsi="Times New Roman" w:cs="Times New Roman"/>
          <w:b/>
          <w:color w:val="000000"/>
          <w:sz w:val="28"/>
          <w:szCs w:val="36"/>
        </w:rPr>
        <w:t>2</w:t>
      </w:r>
      <w:r w:rsidR="0041785D">
        <w:rPr>
          <w:rFonts w:ascii="Times New Roman" w:eastAsia="Times New Roman" w:hAnsi="Times New Roman" w:cs="Times New Roman"/>
          <w:b/>
          <w:color w:val="000000"/>
          <w:sz w:val="28"/>
          <w:szCs w:val="36"/>
        </w:rPr>
        <w:t>4</w:t>
      </w:r>
    </w:p>
    <w:p w14:paraId="3CDF941C" w14:textId="1B601F60" w:rsidR="004F1C4A" w:rsidRDefault="004F1C4A" w:rsidP="004F1C4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color w:val="000000" w:themeColor="text1"/>
          <w:sz w:val="20"/>
          <w:szCs w:val="20"/>
        </w:rPr>
      </w:pPr>
      <w:r w:rsidRPr="1AE5CB29">
        <w:rPr>
          <w:rFonts w:ascii="Times New Roman" w:eastAsia="Calibri" w:hAnsi="Times New Roman" w:cs="Times New Roman"/>
          <w:color w:val="000000" w:themeColor="text1"/>
          <w:sz w:val="20"/>
          <w:szCs w:val="20"/>
        </w:rPr>
        <w:t>Imię i nazwisko badacza, data:</w:t>
      </w:r>
    </w:p>
    <w:p w14:paraId="45FF964A" w14:textId="77777777" w:rsidR="00032EA2" w:rsidRDefault="00032EA2" w:rsidP="004F1C4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color w:val="000000" w:themeColor="text1"/>
          <w:sz w:val="20"/>
          <w:szCs w:val="20"/>
        </w:rPr>
      </w:pPr>
    </w:p>
    <w:p w14:paraId="76EDB3D4" w14:textId="0E496661" w:rsidR="00032EA2" w:rsidRPr="00032EA2" w:rsidRDefault="00032EA2" w:rsidP="00032EA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kern w:val="28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 xml:space="preserve">I. </w:t>
      </w:r>
      <w:r w:rsidRPr="00032EA2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>Charakterystyka respondenta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51"/>
        <w:gridCol w:w="4699"/>
      </w:tblGrid>
      <w:tr w:rsidR="004F1C4A" w:rsidRPr="00AD04E0" w14:paraId="418DA0FA" w14:textId="77777777" w:rsidTr="58CB3125">
        <w:tc>
          <w:tcPr>
            <w:tcW w:w="5000" w:type="pct"/>
            <w:gridSpan w:val="2"/>
          </w:tcPr>
          <w:p w14:paraId="6841DB79" w14:textId="77777777" w:rsidR="004F1C4A" w:rsidRPr="00AD04E0" w:rsidRDefault="004F1C4A" w:rsidP="0097200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Charakterystyka respondenta</w:t>
            </w:r>
          </w:p>
        </w:tc>
      </w:tr>
      <w:tr w:rsidR="004F1C4A" w:rsidRPr="00AD04E0" w14:paraId="78C10DAD" w14:textId="77777777" w:rsidTr="58CB3125">
        <w:trPr>
          <w:trHeight w:val="300"/>
        </w:trPr>
        <w:tc>
          <w:tcPr>
            <w:tcW w:w="2487" w:type="pct"/>
          </w:tcPr>
          <w:p w14:paraId="71655F80" w14:textId="77777777" w:rsidR="004F1C4A" w:rsidRPr="00AD04E0" w:rsidRDefault="004F1C4A" w:rsidP="004F1C4A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318"/>
              <w:contextualSpacing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Nazwa przedsiębiorstwa</w:t>
            </w:r>
          </w:p>
        </w:tc>
        <w:tc>
          <w:tcPr>
            <w:tcW w:w="2513" w:type="pct"/>
          </w:tcPr>
          <w:p w14:paraId="590D92AE" w14:textId="4C00BD91" w:rsidR="004F1C4A" w:rsidRPr="00AD04E0" w:rsidRDefault="004F1C4A" w:rsidP="0097200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9D31C7" w:rsidRPr="00AD04E0" w14:paraId="0693FE57" w14:textId="77777777" w:rsidTr="58CB3125">
        <w:trPr>
          <w:trHeight w:val="331"/>
        </w:trPr>
        <w:tc>
          <w:tcPr>
            <w:tcW w:w="2487" w:type="pct"/>
          </w:tcPr>
          <w:p w14:paraId="0C2D14DC" w14:textId="2D641D86" w:rsidR="009D31C7" w:rsidRPr="00AD04E0" w:rsidRDefault="009D31C7" w:rsidP="004F1C4A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318"/>
              <w:contextualSpacing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Związek założycieli przedsiębiorstwa z SGH</w:t>
            </w:r>
          </w:p>
        </w:tc>
        <w:tc>
          <w:tcPr>
            <w:tcW w:w="2513" w:type="pct"/>
          </w:tcPr>
          <w:p w14:paraId="3885F851" w14:textId="53753D70" w:rsidR="009D31C7" w:rsidRPr="00AD04E0" w:rsidRDefault="009D31C7" w:rsidP="0097200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F1C4A" w:rsidRPr="00AD04E0" w14:paraId="12B1D418" w14:textId="77777777" w:rsidTr="58CB3125">
        <w:trPr>
          <w:trHeight w:val="331"/>
        </w:trPr>
        <w:tc>
          <w:tcPr>
            <w:tcW w:w="2487" w:type="pct"/>
          </w:tcPr>
          <w:p w14:paraId="21369857" w14:textId="77777777" w:rsidR="004F1C4A" w:rsidRPr="00AD04E0" w:rsidRDefault="004F1C4A" w:rsidP="004F1C4A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318"/>
              <w:contextualSpacing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 xml:space="preserve">Forma prowadzonej działalności </w:t>
            </w:r>
            <w:r w:rsidRPr="00AD04E0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br/>
              <w:t>(</w:t>
            </w:r>
            <w:proofErr w:type="spellStart"/>
            <w:r w:rsidRPr="00AD04E0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sp.j</w:t>
            </w:r>
            <w:proofErr w:type="spellEnd"/>
            <w:r w:rsidRPr="00AD04E0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., s.c., sp. z o.o., SA, inna – jaka?)</w:t>
            </w:r>
          </w:p>
        </w:tc>
        <w:tc>
          <w:tcPr>
            <w:tcW w:w="2513" w:type="pct"/>
          </w:tcPr>
          <w:p w14:paraId="467F0A10" w14:textId="53C2E2C1" w:rsidR="004F1C4A" w:rsidRPr="00AD04E0" w:rsidRDefault="004F1C4A" w:rsidP="0097200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F1C4A" w:rsidRPr="00AD04E0" w14:paraId="27A1672A" w14:textId="77777777" w:rsidTr="58CB3125">
        <w:tc>
          <w:tcPr>
            <w:tcW w:w="2487" w:type="pct"/>
          </w:tcPr>
          <w:p w14:paraId="4B224CBF" w14:textId="77777777" w:rsidR="004F1C4A" w:rsidRPr="00AD04E0" w:rsidRDefault="004F1C4A" w:rsidP="004F1C4A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318"/>
              <w:contextualSpacing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Data rozpoczęcia działalności gospodarczej</w:t>
            </w:r>
          </w:p>
        </w:tc>
        <w:tc>
          <w:tcPr>
            <w:tcW w:w="2513" w:type="pct"/>
          </w:tcPr>
          <w:p w14:paraId="7DE725C8" w14:textId="7681E39F" w:rsidR="004F1C4A" w:rsidRPr="00AD04E0" w:rsidRDefault="004F1C4A" w:rsidP="0097200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F1C4A" w:rsidRPr="00AD04E0" w14:paraId="3EE74FA3" w14:textId="77777777" w:rsidTr="58CB3125">
        <w:tc>
          <w:tcPr>
            <w:tcW w:w="2487" w:type="pct"/>
          </w:tcPr>
          <w:p w14:paraId="75FF7352" w14:textId="77777777" w:rsidR="004F1C4A" w:rsidRPr="00AD04E0" w:rsidRDefault="004F1C4A" w:rsidP="004F1C4A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318"/>
              <w:contextualSpacing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Branża, w której działa przedsiębiorstwo / branża wiodąca (generująca min. 25% przychodów przedsiębiorstwa)</w:t>
            </w:r>
          </w:p>
        </w:tc>
        <w:tc>
          <w:tcPr>
            <w:tcW w:w="2513" w:type="pct"/>
          </w:tcPr>
          <w:p w14:paraId="63F8126A" w14:textId="70063EF9" w:rsidR="004F1C4A" w:rsidRPr="00AD04E0" w:rsidRDefault="004F1C4A" w:rsidP="0097200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9D31C7" w:rsidRPr="00AD04E0" w14:paraId="5BD0CE6E" w14:textId="77777777" w:rsidTr="58CB3125">
        <w:tc>
          <w:tcPr>
            <w:tcW w:w="2487" w:type="pct"/>
          </w:tcPr>
          <w:p w14:paraId="17A3680B" w14:textId="5FAD756D" w:rsidR="009D31C7" w:rsidRPr="00AD04E0" w:rsidRDefault="009D31C7" w:rsidP="004F1C4A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318"/>
              <w:contextualSpacing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Wyniki finansowe przedsiębiorstwa za ostatni rok obrotowy: przychody brutto i zysk netto na 31 grudnia 202</w:t>
            </w:r>
            <w:r w:rsidR="0092162C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</w:t>
            </w:r>
            <w:r w:rsidRPr="00AD04E0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 xml:space="preserve"> (</w:t>
            </w:r>
            <w:r w:rsidRPr="00AD04E0">
              <w:rPr>
                <w:rFonts w:ascii="Times New Roman" w:eastAsia="Calibri" w:hAnsi="Times New Roman" w:cs="Times New Roman"/>
                <w:i/>
                <w:color w:val="000000"/>
                <w:sz w:val="20"/>
                <w:szCs w:val="20"/>
              </w:rPr>
              <w:t>pytanie opcjonalne</w:t>
            </w:r>
            <w:r w:rsidRPr="00AD04E0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2513" w:type="pct"/>
          </w:tcPr>
          <w:p w14:paraId="72DB22BE" w14:textId="77777777" w:rsidR="009D31C7" w:rsidRPr="00AD04E0" w:rsidRDefault="009D31C7" w:rsidP="0097200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F1C4A" w:rsidRPr="00AD04E0" w14:paraId="7FF8FC7A" w14:textId="77777777" w:rsidTr="58CB3125">
        <w:tc>
          <w:tcPr>
            <w:tcW w:w="2487" w:type="pct"/>
          </w:tcPr>
          <w:p w14:paraId="4AE705F8" w14:textId="485C8FA5" w:rsidR="004F1C4A" w:rsidRPr="00AD04E0" w:rsidRDefault="004F1C4A" w:rsidP="009D31C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318"/>
              <w:contextualSpacing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Liczba osób zatrudnionych zg</w:t>
            </w:r>
            <w:r w:rsidR="009D31C7" w:rsidRPr="00AD04E0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odnie ze stanem z 31 grudnia 202</w:t>
            </w:r>
            <w:r w:rsidR="0092162C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3</w:t>
            </w:r>
            <w:r w:rsidRPr="00AD04E0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 xml:space="preserve"> roku (lub ostatnim dniem, za który dostępne są dane z możliwością wskazania daty)</w:t>
            </w:r>
          </w:p>
        </w:tc>
        <w:tc>
          <w:tcPr>
            <w:tcW w:w="2513" w:type="pct"/>
          </w:tcPr>
          <w:p w14:paraId="1BDCC833" w14:textId="77777777" w:rsidR="004F1C4A" w:rsidRPr="00AD04E0" w:rsidRDefault="004F1C4A" w:rsidP="0097200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F1C4A" w:rsidRPr="00AD04E0" w14:paraId="2D1B7946" w14:textId="77777777" w:rsidTr="58CB3125">
        <w:trPr>
          <w:trHeight w:val="858"/>
        </w:trPr>
        <w:tc>
          <w:tcPr>
            <w:tcW w:w="2487" w:type="pct"/>
          </w:tcPr>
          <w:p w14:paraId="0DFADE1E" w14:textId="77777777" w:rsidR="004F1C4A" w:rsidRPr="00AD04E0" w:rsidRDefault="004F1C4A" w:rsidP="004F1C4A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318"/>
              <w:contextualSpacing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Krótki opis działalności przedsiębiorstwa (działalność wiodąca, działalność towarzysząca, rok założenia – min. 250 znaków, maks. 500 znaków)</w:t>
            </w:r>
          </w:p>
        </w:tc>
        <w:tc>
          <w:tcPr>
            <w:tcW w:w="2513" w:type="pct"/>
          </w:tcPr>
          <w:p w14:paraId="18FC9637" w14:textId="77777777" w:rsidR="004F1C4A" w:rsidRPr="00AD04E0" w:rsidRDefault="004F1C4A" w:rsidP="0097200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F1C4A" w:rsidRPr="00AD04E0" w14:paraId="3045DB73" w14:textId="77777777" w:rsidTr="58CB3125">
        <w:tc>
          <w:tcPr>
            <w:tcW w:w="2487" w:type="pct"/>
          </w:tcPr>
          <w:p w14:paraId="12083C3D" w14:textId="77777777" w:rsidR="004F1C4A" w:rsidRPr="00AD04E0" w:rsidRDefault="004F1C4A" w:rsidP="004F1C4A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318"/>
              <w:contextualSpacing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Obszar zgłoszonego przedsięwzięcia (produkt, organizacja, technologia, marketing, CSR)</w:t>
            </w:r>
          </w:p>
        </w:tc>
        <w:tc>
          <w:tcPr>
            <w:tcW w:w="2513" w:type="pct"/>
          </w:tcPr>
          <w:p w14:paraId="60FBA06A" w14:textId="77777777" w:rsidR="004F1C4A" w:rsidRPr="00AD04E0" w:rsidRDefault="004F1C4A" w:rsidP="0097200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F1C4A" w:rsidRPr="00AD04E0" w14:paraId="651B00EE" w14:textId="77777777" w:rsidTr="58CB3125">
        <w:trPr>
          <w:trHeight w:val="785"/>
        </w:trPr>
        <w:tc>
          <w:tcPr>
            <w:tcW w:w="2487" w:type="pct"/>
          </w:tcPr>
          <w:p w14:paraId="0300958F" w14:textId="77777777" w:rsidR="004F1C4A" w:rsidRPr="00AD04E0" w:rsidRDefault="004F1C4A" w:rsidP="004F1C4A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318"/>
              <w:contextualSpacing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  <w:t>Krótki opis zgłoszonego przedsięwzięcia</w:t>
            </w:r>
          </w:p>
        </w:tc>
        <w:tc>
          <w:tcPr>
            <w:tcW w:w="2513" w:type="pct"/>
          </w:tcPr>
          <w:p w14:paraId="48764D11" w14:textId="77777777" w:rsidR="004F1C4A" w:rsidRPr="00AD04E0" w:rsidRDefault="004F1C4A" w:rsidP="0097200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  <w:p w14:paraId="7D774EE7" w14:textId="77777777" w:rsidR="004F1C4A" w:rsidRPr="00AD04E0" w:rsidRDefault="004F1C4A" w:rsidP="0097200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57FFA4F8" w14:textId="5A62AB6B" w:rsidR="004F1C4A" w:rsidRPr="00AD04E0" w:rsidRDefault="00032EA2" w:rsidP="004F1C4A">
      <w:pPr>
        <w:spacing w:before="240" w:line="360" w:lineRule="auto"/>
        <w:jc w:val="both"/>
      </w:pPr>
      <w:r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>II</w:t>
      </w:r>
      <w:r w:rsidR="004F1C4A" w:rsidRPr="00AD04E0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>. Technologia (dotyczy przedsiębiorstw, które zgłosiły się w kategorii „technologia”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766"/>
        <w:gridCol w:w="2584"/>
      </w:tblGrid>
      <w:tr w:rsidR="004F1C4A" w:rsidRPr="00AD04E0" w14:paraId="72F69182" w14:textId="77777777" w:rsidTr="0097200F">
        <w:tc>
          <w:tcPr>
            <w:tcW w:w="3618" w:type="pct"/>
            <w:vAlign w:val="center"/>
          </w:tcPr>
          <w:p w14:paraId="05689743" w14:textId="77777777" w:rsidR="004F1C4A" w:rsidRPr="00AD04E0" w:rsidRDefault="004F1C4A" w:rsidP="0097200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Pytanie</w:t>
            </w:r>
          </w:p>
        </w:tc>
        <w:tc>
          <w:tcPr>
            <w:tcW w:w="1382" w:type="pct"/>
            <w:vAlign w:val="center"/>
          </w:tcPr>
          <w:p w14:paraId="187F9EAA" w14:textId="77777777" w:rsidR="004F1C4A" w:rsidRPr="00AD04E0" w:rsidRDefault="004F1C4A" w:rsidP="0097200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Odpowiedź: 0 – nie, 1 – tak</w:t>
            </w:r>
          </w:p>
        </w:tc>
      </w:tr>
      <w:tr w:rsidR="004F1C4A" w:rsidRPr="00AD04E0" w14:paraId="16A0A70F" w14:textId="77777777" w:rsidTr="0097200F">
        <w:tc>
          <w:tcPr>
            <w:tcW w:w="3618" w:type="pct"/>
          </w:tcPr>
          <w:p w14:paraId="78391971" w14:textId="77777777" w:rsidR="004F1C4A" w:rsidRPr="00AD04E0" w:rsidRDefault="004F1C4A" w:rsidP="004F1C4A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0" w:line="240" w:lineRule="auto"/>
              <w:ind w:left="318" w:hanging="3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Czy i w jaki sposób technologia wykorzystywana jest do zarządzania strategicznego i operacyjnego w przedsiębiorstwie?</w:t>
            </w:r>
          </w:p>
        </w:tc>
        <w:tc>
          <w:tcPr>
            <w:tcW w:w="1382" w:type="pct"/>
          </w:tcPr>
          <w:p w14:paraId="4191EF93" w14:textId="77777777" w:rsidR="004F1C4A" w:rsidRPr="00AD04E0" w:rsidRDefault="004F1C4A" w:rsidP="0097200F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4F1C4A" w:rsidRPr="00AD04E0" w14:paraId="1EED0ACD" w14:textId="77777777" w:rsidTr="0097200F">
        <w:tc>
          <w:tcPr>
            <w:tcW w:w="5000" w:type="pct"/>
            <w:gridSpan w:val="2"/>
          </w:tcPr>
          <w:p w14:paraId="2C3596F5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:</w:t>
            </w:r>
          </w:p>
        </w:tc>
      </w:tr>
      <w:tr w:rsidR="004F1C4A" w:rsidRPr="00AD04E0" w14:paraId="4E565ADE" w14:textId="77777777" w:rsidTr="0097200F">
        <w:tc>
          <w:tcPr>
            <w:tcW w:w="3618" w:type="pct"/>
          </w:tcPr>
          <w:p w14:paraId="06C40D21" w14:textId="77777777" w:rsidR="004F1C4A" w:rsidRPr="00AD04E0" w:rsidRDefault="004F1C4A" w:rsidP="004F1C4A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0" w:line="240" w:lineRule="auto"/>
              <w:ind w:left="318" w:hanging="3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Czy i w jaki sposób pielęgnuje się / podnosi się kompetencje/biegłość technologiczną pracowników przedsiębiorstwa?</w:t>
            </w:r>
          </w:p>
        </w:tc>
        <w:tc>
          <w:tcPr>
            <w:tcW w:w="1382" w:type="pct"/>
          </w:tcPr>
          <w:p w14:paraId="2A385660" w14:textId="77777777" w:rsidR="004F1C4A" w:rsidRPr="00AD04E0" w:rsidRDefault="004F1C4A" w:rsidP="0097200F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4F1C4A" w:rsidRPr="00AD04E0" w14:paraId="3EF73607" w14:textId="77777777" w:rsidTr="0097200F">
        <w:trPr>
          <w:trHeight w:val="149"/>
        </w:trPr>
        <w:tc>
          <w:tcPr>
            <w:tcW w:w="5000" w:type="pct"/>
            <w:gridSpan w:val="2"/>
          </w:tcPr>
          <w:p w14:paraId="61E8E71D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</w:t>
            </w:r>
            <w:r w:rsidRPr="00AD04E0">
              <w:rPr>
                <w:rFonts w:ascii="Times New Roman" w:eastAsia="Calibri" w:hAnsi="Times New Roman" w:cs="Times New Roman"/>
                <w:sz w:val="20"/>
                <w:szCs w:val="20"/>
              </w:rPr>
              <w:t>:</w:t>
            </w:r>
          </w:p>
        </w:tc>
      </w:tr>
      <w:tr w:rsidR="004F1C4A" w:rsidRPr="00AD04E0" w14:paraId="1326E130" w14:textId="77777777" w:rsidTr="0097200F">
        <w:trPr>
          <w:trHeight w:val="364"/>
        </w:trPr>
        <w:tc>
          <w:tcPr>
            <w:tcW w:w="3618" w:type="pct"/>
          </w:tcPr>
          <w:p w14:paraId="2CE07300" w14:textId="77777777" w:rsidR="004F1C4A" w:rsidRPr="00AD04E0" w:rsidRDefault="004F1C4A" w:rsidP="004F1C4A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0" w:line="240" w:lineRule="auto"/>
              <w:ind w:left="318" w:hanging="3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Czy i w jaki sposób przedsiębiorstwo wykorzystuje technologie do tworzenia nowych przewag konkurencyjnych / utrzymywania istniejących przewag konkurencyjnych?</w:t>
            </w:r>
          </w:p>
        </w:tc>
        <w:tc>
          <w:tcPr>
            <w:tcW w:w="1382" w:type="pct"/>
          </w:tcPr>
          <w:p w14:paraId="39A89347" w14:textId="77777777" w:rsidR="004F1C4A" w:rsidRPr="00AD04E0" w:rsidRDefault="004F1C4A" w:rsidP="0097200F">
            <w:pPr>
              <w:spacing w:after="0" w:line="240" w:lineRule="auto"/>
              <w:ind w:left="3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F1C4A" w:rsidRPr="00AD04E0" w14:paraId="0460A31A" w14:textId="77777777" w:rsidTr="0097200F">
        <w:trPr>
          <w:trHeight w:val="58"/>
        </w:trPr>
        <w:tc>
          <w:tcPr>
            <w:tcW w:w="5000" w:type="pct"/>
            <w:gridSpan w:val="2"/>
          </w:tcPr>
          <w:p w14:paraId="5599B279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sz w:val="20"/>
                <w:szCs w:val="20"/>
              </w:rPr>
              <w:t>Szczegóły:</w:t>
            </w:r>
          </w:p>
        </w:tc>
      </w:tr>
      <w:tr w:rsidR="004F1C4A" w:rsidRPr="00AD04E0" w14:paraId="2E009149" w14:textId="77777777" w:rsidTr="0097200F">
        <w:trPr>
          <w:trHeight w:val="364"/>
        </w:trPr>
        <w:tc>
          <w:tcPr>
            <w:tcW w:w="3618" w:type="pct"/>
          </w:tcPr>
          <w:p w14:paraId="0A5DD971" w14:textId="77777777" w:rsidR="004F1C4A" w:rsidRPr="00AD04E0" w:rsidRDefault="004F1C4A" w:rsidP="004F1C4A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0" w:line="240" w:lineRule="auto"/>
              <w:ind w:left="318" w:hanging="3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Czy produkty/usługi przedsiębiorstwa oferowane na rynku bazują na zaawansowanych technologicznie rozwiązaniach?</w:t>
            </w:r>
          </w:p>
        </w:tc>
        <w:tc>
          <w:tcPr>
            <w:tcW w:w="1382" w:type="pct"/>
          </w:tcPr>
          <w:p w14:paraId="4D6B71FB" w14:textId="77777777" w:rsidR="004F1C4A" w:rsidRPr="00AD04E0" w:rsidRDefault="004F1C4A" w:rsidP="0097200F">
            <w:pPr>
              <w:spacing w:after="0" w:line="240" w:lineRule="auto"/>
              <w:ind w:left="3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F1C4A" w:rsidRPr="00AD04E0" w14:paraId="32DDDA3C" w14:textId="77777777" w:rsidTr="0097200F">
        <w:trPr>
          <w:trHeight w:val="58"/>
        </w:trPr>
        <w:tc>
          <w:tcPr>
            <w:tcW w:w="5000" w:type="pct"/>
            <w:gridSpan w:val="2"/>
          </w:tcPr>
          <w:p w14:paraId="66D274F5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sz w:val="20"/>
                <w:szCs w:val="20"/>
              </w:rPr>
              <w:t>Szczegóły:</w:t>
            </w:r>
          </w:p>
        </w:tc>
      </w:tr>
      <w:tr w:rsidR="004F1C4A" w:rsidRPr="00AD04E0" w14:paraId="2592D900" w14:textId="77777777" w:rsidTr="0097200F">
        <w:trPr>
          <w:trHeight w:val="232"/>
        </w:trPr>
        <w:tc>
          <w:tcPr>
            <w:tcW w:w="3618" w:type="pct"/>
          </w:tcPr>
          <w:p w14:paraId="0409F39C" w14:textId="77777777" w:rsidR="004F1C4A" w:rsidRPr="00AD04E0" w:rsidRDefault="004F1C4A" w:rsidP="004F1C4A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0" w:line="240" w:lineRule="auto"/>
              <w:ind w:left="318" w:hanging="3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D04E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zy i w jaki sposób technologia wykorzystywana jest do transformowania się / zarządzania zmianą w przedsiębiorstwie?</w:t>
            </w:r>
          </w:p>
        </w:tc>
        <w:tc>
          <w:tcPr>
            <w:tcW w:w="1382" w:type="pct"/>
          </w:tcPr>
          <w:p w14:paraId="0CD369E9" w14:textId="77777777" w:rsidR="004F1C4A" w:rsidRPr="00AD04E0" w:rsidRDefault="004F1C4A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F1C4A" w:rsidRPr="00AD04E0" w14:paraId="278F6B4A" w14:textId="77777777" w:rsidTr="0097200F">
        <w:trPr>
          <w:trHeight w:val="58"/>
        </w:trPr>
        <w:tc>
          <w:tcPr>
            <w:tcW w:w="5000" w:type="pct"/>
            <w:gridSpan w:val="2"/>
          </w:tcPr>
          <w:p w14:paraId="0D9BA82C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sz w:val="20"/>
                <w:szCs w:val="20"/>
              </w:rPr>
              <w:lastRenderedPageBreak/>
              <w:t>Szczegóły:</w:t>
            </w:r>
          </w:p>
        </w:tc>
      </w:tr>
    </w:tbl>
    <w:p w14:paraId="447CBBC1" w14:textId="77777777" w:rsidR="004F1C4A" w:rsidRPr="00AD04E0" w:rsidRDefault="004F1C4A" w:rsidP="004F1C4A">
      <w:pPr>
        <w:rPr>
          <w:rFonts w:ascii="Calibri" w:eastAsia="Times New Roman" w:hAnsi="Calibri" w:cs="Calibri"/>
          <w:caps/>
          <w:color w:val="1F4E79"/>
          <w:kern w:val="28"/>
          <w:sz w:val="24"/>
          <w:szCs w:val="24"/>
        </w:rPr>
      </w:pPr>
    </w:p>
    <w:p w14:paraId="003BAD64" w14:textId="498D51F9" w:rsidR="004F1C4A" w:rsidRPr="00AD04E0" w:rsidRDefault="00032EA2" w:rsidP="004F1C4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II.</w:t>
      </w:r>
      <w:r w:rsidR="004F1C4A" w:rsidRPr="00AD04E0">
        <w:rPr>
          <w:rFonts w:ascii="Times New Roman" w:eastAsia="Times New Roman" w:hAnsi="Times New Roman" w:cs="Times New Roman"/>
          <w:b/>
          <w:sz w:val="24"/>
          <w:szCs w:val="24"/>
        </w:rPr>
        <w:t xml:space="preserve"> Produkt (dotyczy przedsiębiorstw, które zgłosiły się w kategorii „produkt”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682"/>
        <w:gridCol w:w="2668"/>
      </w:tblGrid>
      <w:tr w:rsidR="004F1C4A" w:rsidRPr="00AD04E0" w14:paraId="44B6CE43" w14:textId="77777777" w:rsidTr="0097200F">
        <w:tc>
          <w:tcPr>
            <w:tcW w:w="35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777361" w14:textId="77777777" w:rsidR="004F1C4A" w:rsidRPr="00AD04E0" w:rsidRDefault="004F1C4A" w:rsidP="0097200F">
            <w:pPr>
              <w:spacing w:after="0" w:line="240" w:lineRule="auto"/>
              <w:ind w:left="-254" w:firstLine="254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Pytanie</w:t>
            </w:r>
          </w:p>
        </w:tc>
        <w:tc>
          <w:tcPr>
            <w:tcW w:w="14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91FD7F" w14:textId="77777777" w:rsidR="004F1C4A" w:rsidRPr="00AD04E0" w:rsidRDefault="004F1C4A" w:rsidP="0097200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Odpowiedź: 0 – nie, 1 – tak</w:t>
            </w:r>
          </w:p>
        </w:tc>
      </w:tr>
      <w:tr w:rsidR="004F1C4A" w:rsidRPr="00AD04E0" w14:paraId="17BA59AC" w14:textId="77777777" w:rsidTr="0097200F">
        <w:tc>
          <w:tcPr>
            <w:tcW w:w="35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3C8CA" w14:textId="77777777" w:rsidR="004F1C4A" w:rsidRPr="00AD04E0" w:rsidRDefault="004F1C4A" w:rsidP="004F1C4A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0" w:line="240" w:lineRule="auto"/>
              <w:ind w:left="318" w:hanging="31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</w:rPr>
              <w:t>Czy i w jaki sposób oferowane produkty/usługi odpowiadają na potrzeby klientów w sposób wyższy niż produkty/usługi konkurencji?</w:t>
            </w:r>
          </w:p>
        </w:tc>
        <w:tc>
          <w:tcPr>
            <w:tcW w:w="14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0ACF29" w14:textId="77777777" w:rsidR="004F1C4A" w:rsidRPr="00AD04E0" w:rsidRDefault="004F1C4A" w:rsidP="0097200F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4F1C4A" w:rsidRPr="00AD04E0" w14:paraId="4D9BDD35" w14:textId="77777777" w:rsidTr="0097200F"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EE609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</w:t>
            </w:r>
            <w:r w:rsidRPr="00AD04E0">
              <w:rPr>
                <w:rFonts w:ascii="Times New Roman" w:eastAsia="Calibri" w:hAnsi="Times New Roman" w:cs="Times New Roman"/>
                <w:sz w:val="20"/>
                <w:szCs w:val="20"/>
              </w:rPr>
              <w:t>:</w:t>
            </w:r>
          </w:p>
        </w:tc>
      </w:tr>
      <w:tr w:rsidR="004F1C4A" w:rsidRPr="00AD04E0" w14:paraId="57F35D2F" w14:textId="77777777" w:rsidTr="0097200F">
        <w:tc>
          <w:tcPr>
            <w:tcW w:w="35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821058" w14:textId="77777777" w:rsidR="004F1C4A" w:rsidRPr="00AD04E0" w:rsidRDefault="004F1C4A" w:rsidP="004F1C4A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0" w:line="240" w:lineRule="auto"/>
              <w:ind w:left="318" w:hanging="318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Czy i w jaki sposób zarządza się informacją towarzyszącą powstawaniu nowych produktów/usług?</w:t>
            </w:r>
          </w:p>
        </w:tc>
        <w:tc>
          <w:tcPr>
            <w:tcW w:w="14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9F4DB" w14:textId="77777777" w:rsidR="004F1C4A" w:rsidRPr="00AD04E0" w:rsidRDefault="004F1C4A" w:rsidP="0097200F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4F1C4A" w:rsidRPr="00AD04E0" w14:paraId="03352DB7" w14:textId="77777777" w:rsidTr="0097200F">
        <w:trPr>
          <w:trHeight w:val="58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AB602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</w:t>
            </w:r>
            <w:r w:rsidRPr="00AD04E0">
              <w:rPr>
                <w:rFonts w:ascii="Times New Roman" w:eastAsia="Calibri" w:hAnsi="Times New Roman" w:cs="Times New Roman"/>
                <w:sz w:val="20"/>
                <w:szCs w:val="20"/>
              </w:rPr>
              <w:t>:</w:t>
            </w:r>
          </w:p>
        </w:tc>
      </w:tr>
      <w:tr w:rsidR="004F1C4A" w:rsidRPr="00AD04E0" w14:paraId="65606397" w14:textId="77777777" w:rsidTr="0097200F">
        <w:trPr>
          <w:trHeight w:val="364"/>
        </w:trPr>
        <w:tc>
          <w:tcPr>
            <w:tcW w:w="35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787CB" w14:textId="77777777" w:rsidR="004F1C4A" w:rsidRPr="00AD04E0" w:rsidRDefault="004F1C4A" w:rsidP="004F1C4A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0" w:line="240" w:lineRule="auto"/>
              <w:ind w:left="318" w:hanging="31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</w:rPr>
              <w:t>Czy i w jaki sposób w projektowanie produktów/usług czerpie się z zasobów spoza przedsiębiorstwa?</w:t>
            </w:r>
          </w:p>
        </w:tc>
        <w:tc>
          <w:tcPr>
            <w:tcW w:w="14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14712" w14:textId="77777777" w:rsidR="004F1C4A" w:rsidRPr="00AD04E0" w:rsidRDefault="004F1C4A" w:rsidP="0097200F">
            <w:pPr>
              <w:spacing w:after="0" w:line="240" w:lineRule="auto"/>
              <w:ind w:left="3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F1C4A" w:rsidRPr="00AD04E0" w14:paraId="5C303136" w14:textId="77777777" w:rsidTr="0097200F">
        <w:trPr>
          <w:trHeight w:val="58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980D5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</w:t>
            </w:r>
            <w:r w:rsidRPr="00AD04E0">
              <w:rPr>
                <w:rFonts w:ascii="Times New Roman" w:eastAsia="Calibri" w:hAnsi="Times New Roman" w:cs="Times New Roman"/>
                <w:sz w:val="20"/>
                <w:szCs w:val="20"/>
              </w:rPr>
              <w:t>:</w:t>
            </w:r>
          </w:p>
        </w:tc>
      </w:tr>
      <w:tr w:rsidR="004F1C4A" w:rsidRPr="00AD04E0" w14:paraId="15C2AF8F" w14:textId="77777777" w:rsidTr="0097200F">
        <w:trPr>
          <w:trHeight w:val="364"/>
        </w:trPr>
        <w:tc>
          <w:tcPr>
            <w:tcW w:w="35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CC98C" w14:textId="77777777" w:rsidR="004F1C4A" w:rsidRPr="00AD04E0" w:rsidRDefault="004F1C4A" w:rsidP="004F1C4A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0" w:line="240" w:lineRule="auto"/>
              <w:ind w:left="318" w:hanging="318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Czy i w jaki sposób w projektowanie produktów/usług angażowani są ich użytkownicy docelowi</w:t>
            </w:r>
          </w:p>
        </w:tc>
        <w:tc>
          <w:tcPr>
            <w:tcW w:w="14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CCD0A" w14:textId="77777777" w:rsidR="004F1C4A" w:rsidRPr="00AD04E0" w:rsidRDefault="004F1C4A" w:rsidP="0097200F">
            <w:pPr>
              <w:spacing w:after="0" w:line="240" w:lineRule="auto"/>
              <w:ind w:left="3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F1C4A" w:rsidRPr="00AD04E0" w14:paraId="6A4961D4" w14:textId="77777777" w:rsidTr="0097200F">
        <w:trPr>
          <w:trHeight w:val="58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D5B9E4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</w:t>
            </w:r>
            <w:r w:rsidRPr="00AD04E0">
              <w:rPr>
                <w:rFonts w:ascii="Times New Roman" w:eastAsia="Calibri" w:hAnsi="Times New Roman" w:cs="Times New Roman"/>
                <w:sz w:val="20"/>
                <w:szCs w:val="20"/>
              </w:rPr>
              <w:t>:</w:t>
            </w:r>
          </w:p>
        </w:tc>
      </w:tr>
      <w:tr w:rsidR="004F1C4A" w:rsidRPr="00AD04E0" w14:paraId="1261E0A0" w14:textId="77777777" w:rsidTr="0097200F">
        <w:trPr>
          <w:trHeight w:val="364"/>
        </w:trPr>
        <w:tc>
          <w:tcPr>
            <w:tcW w:w="35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AE17A" w14:textId="77777777" w:rsidR="004F1C4A" w:rsidRPr="00AD04E0" w:rsidRDefault="004F1C4A" w:rsidP="004F1C4A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0" w:line="240" w:lineRule="auto"/>
              <w:ind w:left="318" w:hanging="318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Czy i w jaki sposób wykorzystuje się podejścia/metodyki zwinne przy planowaniu i powstawaniu produktów/usług</w:t>
            </w:r>
          </w:p>
        </w:tc>
        <w:tc>
          <w:tcPr>
            <w:tcW w:w="14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8C889" w14:textId="77777777" w:rsidR="004F1C4A" w:rsidRPr="00AD04E0" w:rsidRDefault="004F1C4A" w:rsidP="0097200F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4F1C4A" w:rsidRPr="00AD04E0" w14:paraId="3CD6022A" w14:textId="77777777" w:rsidTr="0097200F">
        <w:trPr>
          <w:trHeight w:val="58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31E16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</w:t>
            </w:r>
            <w:r w:rsidRPr="00AD04E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: </w:t>
            </w:r>
          </w:p>
        </w:tc>
      </w:tr>
    </w:tbl>
    <w:p w14:paraId="791DECBB" w14:textId="227E01D2" w:rsidR="004F1C4A" w:rsidRPr="00AD04E0" w:rsidRDefault="00032EA2" w:rsidP="004F1C4A">
      <w:pPr>
        <w:spacing w:before="24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V</w:t>
      </w:r>
      <w:r w:rsidR="004F1C4A" w:rsidRPr="00AD04E0">
        <w:rPr>
          <w:rFonts w:ascii="Times New Roman" w:eastAsia="Times New Roman" w:hAnsi="Times New Roman" w:cs="Times New Roman"/>
          <w:b/>
          <w:sz w:val="24"/>
          <w:szCs w:val="24"/>
        </w:rPr>
        <w:t>. Organizacja (dotyczy przedsiębiorstw, które zgłosiły się w kategorii „organizacja”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766"/>
        <w:gridCol w:w="2584"/>
      </w:tblGrid>
      <w:tr w:rsidR="004F1C4A" w:rsidRPr="00AD04E0" w14:paraId="6FEA23FD" w14:textId="77777777" w:rsidTr="0097200F">
        <w:tc>
          <w:tcPr>
            <w:tcW w:w="3618" w:type="pct"/>
            <w:vAlign w:val="center"/>
          </w:tcPr>
          <w:p w14:paraId="0C0FBC38" w14:textId="77777777" w:rsidR="004F1C4A" w:rsidRPr="00AD04E0" w:rsidRDefault="004F1C4A" w:rsidP="0097200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Pytanie</w:t>
            </w:r>
          </w:p>
        </w:tc>
        <w:tc>
          <w:tcPr>
            <w:tcW w:w="1382" w:type="pct"/>
            <w:vAlign w:val="center"/>
          </w:tcPr>
          <w:p w14:paraId="52B4749A" w14:textId="77777777" w:rsidR="004F1C4A" w:rsidRPr="00AD04E0" w:rsidRDefault="004F1C4A" w:rsidP="0097200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Odpowiedź: 0 – nie, 1 – tak</w:t>
            </w:r>
          </w:p>
        </w:tc>
      </w:tr>
      <w:tr w:rsidR="004F1C4A" w:rsidRPr="00AD04E0" w14:paraId="19C29DAC" w14:textId="77777777" w:rsidTr="0097200F">
        <w:tc>
          <w:tcPr>
            <w:tcW w:w="3618" w:type="pct"/>
          </w:tcPr>
          <w:p w14:paraId="04739E45" w14:textId="77777777" w:rsidR="004F1C4A" w:rsidRPr="00AD04E0" w:rsidRDefault="004F1C4A" w:rsidP="004F1C4A">
            <w:pPr>
              <w:numPr>
                <w:ilvl w:val="0"/>
                <w:numId w:val="4"/>
              </w:numPr>
              <w:spacing w:after="0" w:line="240" w:lineRule="auto"/>
              <w:ind w:left="318" w:hanging="318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 xml:space="preserve">Czy i w jaki sposób przedsiębiorstwo zarządza przepływem informacji istotnych dla efektywnego funkcjonowania? </w:t>
            </w:r>
          </w:p>
        </w:tc>
        <w:tc>
          <w:tcPr>
            <w:tcW w:w="1382" w:type="pct"/>
          </w:tcPr>
          <w:p w14:paraId="628B6C32" w14:textId="77777777" w:rsidR="004F1C4A" w:rsidRPr="00AD04E0" w:rsidRDefault="004F1C4A" w:rsidP="0097200F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4F1C4A" w:rsidRPr="00AD04E0" w14:paraId="3A19DA8E" w14:textId="77777777" w:rsidTr="0097200F">
        <w:tc>
          <w:tcPr>
            <w:tcW w:w="5000" w:type="pct"/>
            <w:gridSpan w:val="2"/>
          </w:tcPr>
          <w:p w14:paraId="5A278B5A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</w:t>
            </w:r>
            <w:r w:rsidRPr="00AD04E0">
              <w:rPr>
                <w:rFonts w:ascii="Times New Roman" w:eastAsia="Calibri" w:hAnsi="Times New Roman" w:cs="Times New Roman"/>
                <w:sz w:val="20"/>
                <w:szCs w:val="20"/>
              </w:rPr>
              <w:t>:</w:t>
            </w:r>
          </w:p>
        </w:tc>
      </w:tr>
      <w:tr w:rsidR="004F1C4A" w:rsidRPr="00AD04E0" w14:paraId="70656CDC" w14:textId="77777777" w:rsidTr="0097200F">
        <w:tc>
          <w:tcPr>
            <w:tcW w:w="3618" w:type="pct"/>
          </w:tcPr>
          <w:p w14:paraId="0CE251C8" w14:textId="77777777" w:rsidR="004F1C4A" w:rsidRPr="00AD04E0" w:rsidRDefault="004F1C4A" w:rsidP="004F1C4A">
            <w:pPr>
              <w:numPr>
                <w:ilvl w:val="0"/>
                <w:numId w:val="4"/>
              </w:numPr>
              <w:spacing w:after="0" w:line="240" w:lineRule="auto"/>
              <w:ind w:left="318" w:hanging="318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Czy i w jaki sposób procesy istniejące w przedsiębiorstwie wspierają zjawisko uczenia się organizacji?</w:t>
            </w:r>
          </w:p>
        </w:tc>
        <w:tc>
          <w:tcPr>
            <w:tcW w:w="1382" w:type="pct"/>
          </w:tcPr>
          <w:p w14:paraId="6168111D" w14:textId="77777777" w:rsidR="004F1C4A" w:rsidRPr="00AD04E0" w:rsidRDefault="004F1C4A" w:rsidP="0097200F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4F1C4A" w:rsidRPr="00AD04E0" w14:paraId="7EF8C3B7" w14:textId="77777777" w:rsidTr="0097200F">
        <w:trPr>
          <w:trHeight w:val="58"/>
        </w:trPr>
        <w:tc>
          <w:tcPr>
            <w:tcW w:w="5000" w:type="pct"/>
            <w:gridSpan w:val="2"/>
          </w:tcPr>
          <w:p w14:paraId="7E0E2044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</w:t>
            </w:r>
            <w:r w:rsidRPr="00AD04E0">
              <w:rPr>
                <w:rFonts w:ascii="Times New Roman" w:eastAsia="Calibri" w:hAnsi="Times New Roman" w:cs="Times New Roman"/>
                <w:sz w:val="20"/>
                <w:szCs w:val="20"/>
              </w:rPr>
              <w:t>:</w:t>
            </w:r>
          </w:p>
        </w:tc>
      </w:tr>
      <w:tr w:rsidR="004F1C4A" w:rsidRPr="00AD04E0" w14:paraId="6D48B634" w14:textId="77777777" w:rsidTr="0097200F">
        <w:trPr>
          <w:trHeight w:val="364"/>
        </w:trPr>
        <w:tc>
          <w:tcPr>
            <w:tcW w:w="3618" w:type="pct"/>
          </w:tcPr>
          <w:p w14:paraId="28793CCB" w14:textId="77777777" w:rsidR="004F1C4A" w:rsidRPr="00AD04E0" w:rsidRDefault="004F1C4A" w:rsidP="004F1C4A">
            <w:pPr>
              <w:numPr>
                <w:ilvl w:val="0"/>
                <w:numId w:val="4"/>
              </w:numPr>
              <w:spacing w:after="0" w:line="240" w:lineRule="auto"/>
              <w:ind w:left="318" w:hanging="318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Czy i w jaki sposób procesy istniejące w przedsiębiorstwie zachęcają pracowników do podejmowania inicjatywy?</w:t>
            </w:r>
          </w:p>
        </w:tc>
        <w:tc>
          <w:tcPr>
            <w:tcW w:w="1382" w:type="pct"/>
          </w:tcPr>
          <w:p w14:paraId="4E1DEE38" w14:textId="77777777" w:rsidR="004F1C4A" w:rsidRPr="00AD04E0" w:rsidRDefault="004F1C4A" w:rsidP="0097200F">
            <w:pPr>
              <w:spacing w:after="0" w:line="240" w:lineRule="auto"/>
              <w:ind w:left="3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F1C4A" w:rsidRPr="00AD04E0" w14:paraId="4C6EE3E6" w14:textId="77777777" w:rsidTr="0097200F">
        <w:trPr>
          <w:trHeight w:val="58"/>
        </w:trPr>
        <w:tc>
          <w:tcPr>
            <w:tcW w:w="5000" w:type="pct"/>
            <w:gridSpan w:val="2"/>
          </w:tcPr>
          <w:p w14:paraId="1982DD42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</w:t>
            </w:r>
            <w:r w:rsidRPr="00AD04E0">
              <w:rPr>
                <w:rFonts w:ascii="Times New Roman" w:eastAsia="Calibri" w:hAnsi="Times New Roman" w:cs="Times New Roman"/>
                <w:sz w:val="20"/>
                <w:szCs w:val="20"/>
              </w:rPr>
              <w:t>:</w:t>
            </w:r>
          </w:p>
        </w:tc>
      </w:tr>
      <w:tr w:rsidR="004F1C4A" w:rsidRPr="00AD04E0" w14:paraId="7B04A731" w14:textId="77777777" w:rsidTr="0097200F">
        <w:trPr>
          <w:trHeight w:val="364"/>
        </w:trPr>
        <w:tc>
          <w:tcPr>
            <w:tcW w:w="3618" w:type="pct"/>
          </w:tcPr>
          <w:p w14:paraId="5529CDDD" w14:textId="77777777" w:rsidR="004F1C4A" w:rsidRPr="00AD04E0" w:rsidRDefault="004F1C4A" w:rsidP="004F1C4A">
            <w:pPr>
              <w:numPr>
                <w:ilvl w:val="0"/>
                <w:numId w:val="4"/>
              </w:numPr>
              <w:spacing w:after="0" w:line="240" w:lineRule="auto"/>
              <w:ind w:left="318" w:hanging="318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Czy i w jaki sposób struktura organizacyjna przedsiębiorstwa umożliwia swobodę działania pracownikom i koncentrowanie się na kliencie końcowym?</w:t>
            </w:r>
          </w:p>
        </w:tc>
        <w:tc>
          <w:tcPr>
            <w:tcW w:w="1382" w:type="pct"/>
          </w:tcPr>
          <w:p w14:paraId="3FCB72EC" w14:textId="77777777" w:rsidR="004F1C4A" w:rsidRPr="00AD04E0" w:rsidRDefault="004F1C4A" w:rsidP="0097200F">
            <w:pPr>
              <w:spacing w:after="0" w:line="240" w:lineRule="auto"/>
              <w:ind w:left="3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F1C4A" w:rsidRPr="00AD04E0" w14:paraId="120EF62B" w14:textId="77777777" w:rsidTr="0097200F">
        <w:trPr>
          <w:trHeight w:val="58"/>
        </w:trPr>
        <w:tc>
          <w:tcPr>
            <w:tcW w:w="5000" w:type="pct"/>
            <w:gridSpan w:val="2"/>
          </w:tcPr>
          <w:p w14:paraId="7C8EEC5F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</w:t>
            </w:r>
            <w:r w:rsidRPr="00AD04E0">
              <w:rPr>
                <w:rFonts w:ascii="Times New Roman" w:eastAsia="Calibri" w:hAnsi="Times New Roman" w:cs="Times New Roman"/>
                <w:sz w:val="20"/>
                <w:szCs w:val="20"/>
              </w:rPr>
              <w:t>:</w:t>
            </w:r>
          </w:p>
        </w:tc>
      </w:tr>
      <w:tr w:rsidR="004F1C4A" w:rsidRPr="00AD04E0" w14:paraId="73BFD22B" w14:textId="77777777" w:rsidTr="0097200F">
        <w:trPr>
          <w:trHeight w:val="364"/>
        </w:trPr>
        <w:tc>
          <w:tcPr>
            <w:tcW w:w="3618" w:type="pct"/>
          </w:tcPr>
          <w:p w14:paraId="63069A9F" w14:textId="77777777" w:rsidR="004F1C4A" w:rsidRPr="00AD04E0" w:rsidRDefault="004F1C4A" w:rsidP="004F1C4A">
            <w:pPr>
              <w:numPr>
                <w:ilvl w:val="0"/>
                <w:numId w:val="4"/>
              </w:numPr>
              <w:spacing w:after="0" w:line="240" w:lineRule="auto"/>
              <w:ind w:left="318" w:hanging="318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shd w:val="clear" w:color="auto" w:fill="FFFFFF"/>
                <w:lang w:eastAsia="pl-PL"/>
              </w:rPr>
              <w:t>Czy i w jaki sposób przedsiębiorstwo wdraża nowe rozwiązania oparte na wiedzy w celu osiągania korzyści ekonomicznych?</w:t>
            </w:r>
          </w:p>
        </w:tc>
        <w:tc>
          <w:tcPr>
            <w:tcW w:w="1382" w:type="pct"/>
          </w:tcPr>
          <w:p w14:paraId="0F66BF26" w14:textId="77777777" w:rsidR="004F1C4A" w:rsidRPr="00AD04E0" w:rsidRDefault="004F1C4A" w:rsidP="0097200F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4F1C4A" w:rsidRPr="00AD04E0" w14:paraId="004C8F20" w14:textId="77777777" w:rsidTr="0097200F">
        <w:trPr>
          <w:trHeight w:val="58"/>
        </w:trPr>
        <w:tc>
          <w:tcPr>
            <w:tcW w:w="5000" w:type="pct"/>
            <w:gridSpan w:val="2"/>
          </w:tcPr>
          <w:p w14:paraId="20EEB2C2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</w:t>
            </w:r>
            <w:r w:rsidRPr="00AD04E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: </w:t>
            </w:r>
          </w:p>
        </w:tc>
      </w:tr>
    </w:tbl>
    <w:p w14:paraId="141B7F84" w14:textId="77777777" w:rsidR="004F1C4A" w:rsidRPr="00AD04E0" w:rsidRDefault="004F1C4A" w:rsidP="004F1C4A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7DF7A9F7" w14:textId="77777777" w:rsidR="004F1C4A" w:rsidRPr="00AD04E0" w:rsidRDefault="004F1C4A" w:rsidP="004F1C4A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pPr w:leftFromText="141" w:rightFromText="141" w:tblpY="384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766"/>
        <w:gridCol w:w="2584"/>
      </w:tblGrid>
      <w:tr w:rsidR="004F1C4A" w:rsidRPr="00AD04E0" w14:paraId="119CEB5A" w14:textId="77777777" w:rsidTr="0097200F">
        <w:tc>
          <w:tcPr>
            <w:tcW w:w="3618" w:type="pct"/>
            <w:vAlign w:val="center"/>
          </w:tcPr>
          <w:p w14:paraId="21406E16" w14:textId="77777777" w:rsidR="004F1C4A" w:rsidRPr="00AD04E0" w:rsidRDefault="004F1C4A" w:rsidP="0097200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lastRenderedPageBreak/>
              <w:t>Pytanie</w:t>
            </w:r>
          </w:p>
        </w:tc>
        <w:tc>
          <w:tcPr>
            <w:tcW w:w="1382" w:type="pct"/>
            <w:vAlign w:val="center"/>
          </w:tcPr>
          <w:p w14:paraId="3FCC09B3" w14:textId="77777777" w:rsidR="004F1C4A" w:rsidRPr="00AD04E0" w:rsidRDefault="004F1C4A" w:rsidP="0097200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Odpowiedź: 0 – nie, 1 – tak</w:t>
            </w:r>
          </w:p>
        </w:tc>
      </w:tr>
      <w:tr w:rsidR="004F1C4A" w:rsidRPr="00AD04E0" w14:paraId="6E3E234B" w14:textId="77777777" w:rsidTr="0097200F">
        <w:tc>
          <w:tcPr>
            <w:tcW w:w="3618" w:type="pct"/>
          </w:tcPr>
          <w:p w14:paraId="4BFD8E92" w14:textId="77777777" w:rsidR="004F1C4A" w:rsidRPr="00AD04E0" w:rsidRDefault="004F1C4A" w:rsidP="004F1C4A">
            <w:pPr>
              <w:numPr>
                <w:ilvl w:val="0"/>
                <w:numId w:val="5"/>
              </w:numPr>
              <w:spacing w:after="0" w:line="240" w:lineRule="auto"/>
              <w:ind w:left="318" w:hanging="318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Czy i w jaki sposób przedsiębiorstwo uwzględnia cele pozafinansowe w realizowaniu strategii długoterminowej?</w:t>
            </w:r>
          </w:p>
        </w:tc>
        <w:tc>
          <w:tcPr>
            <w:tcW w:w="1382" w:type="pct"/>
          </w:tcPr>
          <w:p w14:paraId="59535DB1" w14:textId="77777777" w:rsidR="004F1C4A" w:rsidRPr="00AD04E0" w:rsidRDefault="004F1C4A" w:rsidP="0097200F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4F1C4A" w:rsidRPr="00AD04E0" w14:paraId="156A2AAC" w14:textId="77777777" w:rsidTr="0097200F">
        <w:tc>
          <w:tcPr>
            <w:tcW w:w="5000" w:type="pct"/>
            <w:gridSpan w:val="2"/>
          </w:tcPr>
          <w:p w14:paraId="60DCE5D6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:</w:t>
            </w:r>
          </w:p>
        </w:tc>
      </w:tr>
      <w:tr w:rsidR="004F1C4A" w:rsidRPr="00AD04E0" w14:paraId="1E6E18A2" w14:textId="77777777" w:rsidTr="0097200F">
        <w:tc>
          <w:tcPr>
            <w:tcW w:w="3618" w:type="pct"/>
          </w:tcPr>
          <w:p w14:paraId="24F3B97D" w14:textId="77777777" w:rsidR="004F1C4A" w:rsidRPr="00AD04E0" w:rsidRDefault="004F1C4A" w:rsidP="004F1C4A">
            <w:pPr>
              <w:numPr>
                <w:ilvl w:val="0"/>
                <w:numId w:val="5"/>
              </w:numPr>
              <w:spacing w:after="0" w:line="240" w:lineRule="auto"/>
              <w:ind w:left="318" w:hanging="318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Czy i w jaki sposób przedsiębiorstwo integruje własne cele społeczne z własnymi celami finansowymi?</w:t>
            </w:r>
          </w:p>
        </w:tc>
        <w:tc>
          <w:tcPr>
            <w:tcW w:w="1382" w:type="pct"/>
          </w:tcPr>
          <w:p w14:paraId="351FC24F" w14:textId="77777777" w:rsidR="004F1C4A" w:rsidRPr="00AD04E0" w:rsidRDefault="004F1C4A" w:rsidP="0097200F">
            <w:pPr>
              <w:spacing w:after="0" w:line="240" w:lineRule="auto"/>
              <w:ind w:left="318" w:hanging="318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4F1C4A" w:rsidRPr="00AD04E0" w14:paraId="0AF4F95C" w14:textId="77777777" w:rsidTr="0097200F">
        <w:trPr>
          <w:trHeight w:val="58"/>
        </w:trPr>
        <w:tc>
          <w:tcPr>
            <w:tcW w:w="5000" w:type="pct"/>
            <w:gridSpan w:val="2"/>
          </w:tcPr>
          <w:p w14:paraId="00B3C0B8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:</w:t>
            </w:r>
          </w:p>
        </w:tc>
      </w:tr>
      <w:tr w:rsidR="004F1C4A" w:rsidRPr="00AD04E0" w14:paraId="4EA3744F" w14:textId="77777777" w:rsidTr="0097200F">
        <w:trPr>
          <w:trHeight w:val="364"/>
        </w:trPr>
        <w:tc>
          <w:tcPr>
            <w:tcW w:w="3618" w:type="pct"/>
          </w:tcPr>
          <w:p w14:paraId="730EFFD5" w14:textId="77777777" w:rsidR="004F1C4A" w:rsidRPr="00AD04E0" w:rsidRDefault="004F1C4A" w:rsidP="004F1C4A">
            <w:pPr>
              <w:numPr>
                <w:ilvl w:val="0"/>
                <w:numId w:val="5"/>
              </w:numPr>
              <w:spacing w:after="0" w:line="240" w:lineRule="auto"/>
              <w:ind w:left="318" w:hanging="318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Czy i w jaki sposób przedsiębiorstwo mierzy swój wpływ pozafinansowy na społeczeństwo, środowisko, pracowników i gospodarkę?</w:t>
            </w:r>
          </w:p>
        </w:tc>
        <w:tc>
          <w:tcPr>
            <w:tcW w:w="1382" w:type="pct"/>
          </w:tcPr>
          <w:p w14:paraId="217989AD" w14:textId="77777777" w:rsidR="004F1C4A" w:rsidRPr="00AD04E0" w:rsidRDefault="004F1C4A" w:rsidP="0097200F">
            <w:pPr>
              <w:spacing w:after="0" w:line="240" w:lineRule="auto"/>
              <w:ind w:left="318" w:hanging="318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4F1C4A" w:rsidRPr="00AD04E0" w14:paraId="14DD1C2D" w14:textId="77777777" w:rsidTr="0097200F">
        <w:trPr>
          <w:trHeight w:val="58"/>
        </w:trPr>
        <w:tc>
          <w:tcPr>
            <w:tcW w:w="5000" w:type="pct"/>
            <w:gridSpan w:val="2"/>
          </w:tcPr>
          <w:p w14:paraId="6FB1D8F5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:</w:t>
            </w:r>
          </w:p>
        </w:tc>
      </w:tr>
      <w:tr w:rsidR="004F1C4A" w:rsidRPr="00AD04E0" w14:paraId="189E6607" w14:textId="77777777" w:rsidTr="0097200F">
        <w:trPr>
          <w:trHeight w:val="364"/>
        </w:trPr>
        <w:tc>
          <w:tcPr>
            <w:tcW w:w="3618" w:type="pct"/>
          </w:tcPr>
          <w:p w14:paraId="018EB6DB" w14:textId="77777777" w:rsidR="004F1C4A" w:rsidRPr="00AD04E0" w:rsidRDefault="004F1C4A" w:rsidP="004F1C4A">
            <w:pPr>
              <w:numPr>
                <w:ilvl w:val="0"/>
                <w:numId w:val="5"/>
              </w:numPr>
              <w:spacing w:after="0" w:line="240" w:lineRule="auto"/>
              <w:ind w:left="318" w:hanging="318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Czy i w jaki sposób przedsiębiorstwo raportuje/sprawozdaje działania wpisujące się w społeczną odpowiedzialność biznesu?</w:t>
            </w:r>
          </w:p>
        </w:tc>
        <w:tc>
          <w:tcPr>
            <w:tcW w:w="1382" w:type="pct"/>
          </w:tcPr>
          <w:p w14:paraId="5B098E21" w14:textId="77777777" w:rsidR="004F1C4A" w:rsidRPr="00AD04E0" w:rsidRDefault="004F1C4A" w:rsidP="0097200F">
            <w:pPr>
              <w:spacing w:after="0" w:line="240" w:lineRule="auto"/>
              <w:ind w:left="318" w:hanging="318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4F1C4A" w:rsidRPr="00AD04E0" w14:paraId="5AB3D66A" w14:textId="77777777" w:rsidTr="0097200F">
        <w:trPr>
          <w:trHeight w:val="58"/>
        </w:trPr>
        <w:tc>
          <w:tcPr>
            <w:tcW w:w="5000" w:type="pct"/>
            <w:gridSpan w:val="2"/>
          </w:tcPr>
          <w:p w14:paraId="0FBCD7EA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:</w:t>
            </w:r>
          </w:p>
        </w:tc>
      </w:tr>
      <w:tr w:rsidR="004F1C4A" w:rsidRPr="00AD04E0" w14:paraId="166B907D" w14:textId="77777777" w:rsidTr="0097200F">
        <w:trPr>
          <w:trHeight w:val="364"/>
        </w:trPr>
        <w:tc>
          <w:tcPr>
            <w:tcW w:w="3618" w:type="pct"/>
          </w:tcPr>
          <w:p w14:paraId="4035995E" w14:textId="77777777" w:rsidR="004F1C4A" w:rsidRPr="00AD04E0" w:rsidRDefault="004F1C4A" w:rsidP="004F1C4A">
            <w:pPr>
              <w:numPr>
                <w:ilvl w:val="0"/>
                <w:numId w:val="5"/>
              </w:numPr>
              <w:spacing w:after="0" w:line="240" w:lineRule="auto"/>
              <w:ind w:left="318" w:hanging="318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Czy i w jaki sposób przedsiębiorstwo doskonali swoją działalność z zakresu społecznej odpowiedzialności biznesu?</w:t>
            </w:r>
          </w:p>
        </w:tc>
        <w:tc>
          <w:tcPr>
            <w:tcW w:w="1382" w:type="pct"/>
          </w:tcPr>
          <w:p w14:paraId="63498476" w14:textId="77777777" w:rsidR="004F1C4A" w:rsidRPr="00AD04E0" w:rsidRDefault="004F1C4A" w:rsidP="0097200F">
            <w:pPr>
              <w:spacing w:after="0" w:line="240" w:lineRule="auto"/>
              <w:ind w:left="318" w:hanging="318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  <w:tr w:rsidR="004F1C4A" w:rsidRPr="00AD04E0" w14:paraId="17F34B20" w14:textId="77777777" w:rsidTr="0097200F">
        <w:trPr>
          <w:trHeight w:val="58"/>
        </w:trPr>
        <w:tc>
          <w:tcPr>
            <w:tcW w:w="5000" w:type="pct"/>
            <w:gridSpan w:val="2"/>
          </w:tcPr>
          <w:p w14:paraId="3792DB49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Szczegóły: </w:t>
            </w:r>
          </w:p>
        </w:tc>
      </w:tr>
    </w:tbl>
    <w:p w14:paraId="6B95C8AA" w14:textId="1BA6AA4C" w:rsidR="004F1C4A" w:rsidRPr="00AD04E0" w:rsidRDefault="00032EA2" w:rsidP="004F1C4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V</w:t>
      </w:r>
      <w:r w:rsidR="004F1C4A" w:rsidRPr="00AD04E0">
        <w:rPr>
          <w:rFonts w:ascii="Times New Roman" w:eastAsia="Times New Roman" w:hAnsi="Times New Roman" w:cs="Times New Roman"/>
          <w:b/>
          <w:sz w:val="24"/>
          <w:szCs w:val="24"/>
        </w:rPr>
        <w:t>. CSR (dotyczy przedsiębiorstw, które zgłosiły się w kategorii „CSR”)</w:t>
      </w:r>
    </w:p>
    <w:p w14:paraId="496A7EE8" w14:textId="77777777" w:rsidR="00154287" w:rsidRDefault="00154287" w:rsidP="004F1C4A">
      <w:pPr>
        <w:spacing w:before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C400AE1" w14:textId="51DA7CFD" w:rsidR="004F1C4A" w:rsidRPr="00AD04E0" w:rsidRDefault="00032EA2" w:rsidP="004F1C4A">
      <w:pPr>
        <w:spacing w:before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VI</w:t>
      </w:r>
      <w:r w:rsidR="004F1C4A" w:rsidRPr="00AD04E0">
        <w:rPr>
          <w:rFonts w:ascii="Times New Roman" w:eastAsia="Times New Roman" w:hAnsi="Times New Roman" w:cs="Times New Roman"/>
          <w:b/>
          <w:sz w:val="24"/>
          <w:szCs w:val="24"/>
        </w:rPr>
        <w:t>. Marketing (dotyczy przedsiębiorstw, które zgłosiły się w kategorii „marketing”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766"/>
        <w:gridCol w:w="2584"/>
      </w:tblGrid>
      <w:tr w:rsidR="004F1C4A" w:rsidRPr="00AD04E0" w14:paraId="0A30E0CB" w14:textId="77777777" w:rsidTr="0097200F">
        <w:tc>
          <w:tcPr>
            <w:tcW w:w="3618" w:type="pct"/>
            <w:vAlign w:val="center"/>
          </w:tcPr>
          <w:p w14:paraId="6FEE53F2" w14:textId="77777777" w:rsidR="004F1C4A" w:rsidRPr="00AD04E0" w:rsidRDefault="004F1C4A" w:rsidP="0097200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Pytanie</w:t>
            </w:r>
          </w:p>
        </w:tc>
        <w:tc>
          <w:tcPr>
            <w:tcW w:w="1382" w:type="pct"/>
            <w:vAlign w:val="center"/>
          </w:tcPr>
          <w:p w14:paraId="25174EA5" w14:textId="77777777" w:rsidR="004F1C4A" w:rsidRPr="00AD04E0" w:rsidRDefault="004F1C4A" w:rsidP="0097200F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AD04E0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Odpowiedź: 0 – nie, 1 – tak</w:t>
            </w:r>
          </w:p>
        </w:tc>
      </w:tr>
      <w:tr w:rsidR="004F1C4A" w:rsidRPr="00AD04E0" w14:paraId="43D8742D" w14:textId="77777777" w:rsidTr="0097200F">
        <w:tc>
          <w:tcPr>
            <w:tcW w:w="3618" w:type="pct"/>
          </w:tcPr>
          <w:p w14:paraId="102C7EDA" w14:textId="77777777" w:rsidR="004F1C4A" w:rsidRPr="00AD04E0" w:rsidRDefault="004F1C4A" w:rsidP="004F1C4A">
            <w:pPr>
              <w:numPr>
                <w:ilvl w:val="0"/>
                <w:numId w:val="10"/>
              </w:numPr>
              <w:spacing w:after="0" w:line="240" w:lineRule="auto"/>
              <w:ind w:left="318" w:hanging="318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Czy i w jaki sposób przedsiębiorstwo wykorzystuje marketing do urzeczywistniania swoich celów?</w:t>
            </w:r>
          </w:p>
        </w:tc>
        <w:tc>
          <w:tcPr>
            <w:tcW w:w="1382" w:type="pct"/>
          </w:tcPr>
          <w:p w14:paraId="160B2007" w14:textId="77777777" w:rsidR="004F1C4A" w:rsidRPr="00AD04E0" w:rsidRDefault="004F1C4A" w:rsidP="0097200F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4F1C4A" w:rsidRPr="00AD04E0" w14:paraId="7653E663" w14:textId="77777777" w:rsidTr="0097200F">
        <w:tc>
          <w:tcPr>
            <w:tcW w:w="5000" w:type="pct"/>
            <w:gridSpan w:val="2"/>
          </w:tcPr>
          <w:p w14:paraId="61EDAEB3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</w:t>
            </w:r>
            <w:r w:rsidRPr="00AD04E0">
              <w:rPr>
                <w:rFonts w:ascii="Times New Roman" w:eastAsia="Calibri" w:hAnsi="Times New Roman" w:cs="Times New Roman"/>
                <w:sz w:val="20"/>
                <w:szCs w:val="20"/>
              </w:rPr>
              <w:t>:</w:t>
            </w:r>
          </w:p>
        </w:tc>
      </w:tr>
      <w:tr w:rsidR="004F1C4A" w:rsidRPr="00AD04E0" w14:paraId="2F0DB357" w14:textId="77777777" w:rsidTr="0097200F">
        <w:tc>
          <w:tcPr>
            <w:tcW w:w="3618" w:type="pct"/>
          </w:tcPr>
          <w:p w14:paraId="0BBA4A3F" w14:textId="77777777" w:rsidR="004F1C4A" w:rsidRPr="00AD04E0" w:rsidRDefault="004F1C4A" w:rsidP="004F1C4A">
            <w:pPr>
              <w:numPr>
                <w:ilvl w:val="0"/>
                <w:numId w:val="10"/>
              </w:numPr>
              <w:spacing w:after="0" w:line="240" w:lineRule="auto"/>
              <w:ind w:left="318" w:hanging="318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Czy i w jaki sposób przedsiębiorstwo integruje działalność marketingową z działalnością produkcyjną i sprzedażową?</w:t>
            </w:r>
          </w:p>
        </w:tc>
        <w:tc>
          <w:tcPr>
            <w:tcW w:w="1382" w:type="pct"/>
          </w:tcPr>
          <w:p w14:paraId="04BF041E" w14:textId="77777777" w:rsidR="004F1C4A" w:rsidRPr="00AD04E0" w:rsidRDefault="004F1C4A" w:rsidP="0097200F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4F1C4A" w:rsidRPr="00AD04E0" w14:paraId="62969D55" w14:textId="77777777" w:rsidTr="0097200F">
        <w:trPr>
          <w:trHeight w:val="76"/>
        </w:trPr>
        <w:tc>
          <w:tcPr>
            <w:tcW w:w="5000" w:type="pct"/>
            <w:gridSpan w:val="2"/>
          </w:tcPr>
          <w:p w14:paraId="3BA5CC2D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</w:t>
            </w:r>
            <w:r w:rsidRPr="00AD04E0">
              <w:rPr>
                <w:rFonts w:ascii="Times New Roman" w:eastAsia="Calibri" w:hAnsi="Times New Roman" w:cs="Times New Roman"/>
                <w:sz w:val="20"/>
                <w:szCs w:val="20"/>
              </w:rPr>
              <w:t>:</w:t>
            </w:r>
          </w:p>
        </w:tc>
      </w:tr>
      <w:tr w:rsidR="004F1C4A" w:rsidRPr="00AD04E0" w14:paraId="5588B2B1" w14:textId="77777777" w:rsidTr="0097200F">
        <w:trPr>
          <w:trHeight w:val="364"/>
        </w:trPr>
        <w:tc>
          <w:tcPr>
            <w:tcW w:w="3618" w:type="pct"/>
          </w:tcPr>
          <w:p w14:paraId="471EAE8E" w14:textId="77777777" w:rsidR="004F1C4A" w:rsidRPr="00AD04E0" w:rsidRDefault="004F1C4A" w:rsidP="004F1C4A">
            <w:pPr>
              <w:numPr>
                <w:ilvl w:val="0"/>
                <w:numId w:val="10"/>
              </w:numPr>
              <w:spacing w:after="0" w:line="240" w:lineRule="auto"/>
              <w:ind w:left="318" w:hanging="318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Czy i w jaki sposób przedsiębiorstwo tworzy i pielęgnuje społeczność klientów/interesariuszy końcowych? </w:t>
            </w:r>
          </w:p>
        </w:tc>
        <w:tc>
          <w:tcPr>
            <w:tcW w:w="1382" w:type="pct"/>
          </w:tcPr>
          <w:p w14:paraId="7F1B4DE8" w14:textId="77777777" w:rsidR="004F1C4A" w:rsidRPr="00AD04E0" w:rsidRDefault="004F1C4A" w:rsidP="0097200F">
            <w:pPr>
              <w:spacing w:after="0" w:line="240" w:lineRule="auto"/>
              <w:ind w:left="3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F1C4A" w:rsidRPr="00AD04E0" w14:paraId="36012ED9" w14:textId="77777777" w:rsidTr="0097200F">
        <w:trPr>
          <w:trHeight w:val="58"/>
        </w:trPr>
        <w:tc>
          <w:tcPr>
            <w:tcW w:w="5000" w:type="pct"/>
            <w:gridSpan w:val="2"/>
          </w:tcPr>
          <w:p w14:paraId="783C226A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</w:t>
            </w:r>
            <w:r w:rsidRPr="00AD04E0">
              <w:rPr>
                <w:rFonts w:ascii="Times New Roman" w:eastAsia="Calibri" w:hAnsi="Times New Roman" w:cs="Times New Roman"/>
                <w:sz w:val="20"/>
                <w:szCs w:val="20"/>
              </w:rPr>
              <w:t>:</w:t>
            </w:r>
          </w:p>
        </w:tc>
      </w:tr>
      <w:tr w:rsidR="004F1C4A" w:rsidRPr="00AD04E0" w14:paraId="680A796C" w14:textId="77777777" w:rsidTr="0097200F">
        <w:trPr>
          <w:trHeight w:val="364"/>
        </w:trPr>
        <w:tc>
          <w:tcPr>
            <w:tcW w:w="3618" w:type="pct"/>
          </w:tcPr>
          <w:p w14:paraId="666F1BDD" w14:textId="77777777" w:rsidR="004F1C4A" w:rsidRPr="00AD04E0" w:rsidRDefault="004F1C4A" w:rsidP="004F1C4A">
            <w:pPr>
              <w:numPr>
                <w:ilvl w:val="0"/>
                <w:numId w:val="10"/>
              </w:numPr>
              <w:spacing w:after="0" w:line="240" w:lineRule="auto"/>
              <w:ind w:left="318" w:hanging="318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Czy i w jaki sposób przedsiębiorstwo odkrywa potrzeby / upewnia się co do odkrytych potrzeb klientów końcowych, które zaspokaja oferowanymi produktami/usługami</w:t>
            </w:r>
          </w:p>
        </w:tc>
        <w:tc>
          <w:tcPr>
            <w:tcW w:w="1382" w:type="pct"/>
          </w:tcPr>
          <w:p w14:paraId="4F8CCFBE" w14:textId="77777777" w:rsidR="004F1C4A" w:rsidRPr="00AD04E0" w:rsidRDefault="004F1C4A" w:rsidP="0097200F">
            <w:pPr>
              <w:spacing w:after="0" w:line="240" w:lineRule="auto"/>
              <w:ind w:left="3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F1C4A" w:rsidRPr="00AD04E0" w14:paraId="7A26268A" w14:textId="77777777" w:rsidTr="0097200F">
        <w:trPr>
          <w:trHeight w:val="128"/>
        </w:trPr>
        <w:tc>
          <w:tcPr>
            <w:tcW w:w="5000" w:type="pct"/>
            <w:gridSpan w:val="2"/>
          </w:tcPr>
          <w:p w14:paraId="74E1166C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</w:t>
            </w:r>
            <w:r w:rsidRPr="00AD04E0">
              <w:rPr>
                <w:rFonts w:ascii="Times New Roman" w:eastAsia="Calibri" w:hAnsi="Times New Roman" w:cs="Times New Roman"/>
                <w:sz w:val="20"/>
                <w:szCs w:val="20"/>
              </w:rPr>
              <w:t>:</w:t>
            </w:r>
          </w:p>
        </w:tc>
      </w:tr>
      <w:tr w:rsidR="004F1C4A" w:rsidRPr="00AD04E0" w14:paraId="7E9815E4" w14:textId="77777777" w:rsidTr="0097200F">
        <w:trPr>
          <w:trHeight w:val="364"/>
        </w:trPr>
        <w:tc>
          <w:tcPr>
            <w:tcW w:w="3618" w:type="pct"/>
          </w:tcPr>
          <w:p w14:paraId="24A17F56" w14:textId="77777777" w:rsidR="004F1C4A" w:rsidRPr="00AD04E0" w:rsidRDefault="004F1C4A" w:rsidP="004F1C4A">
            <w:pPr>
              <w:numPr>
                <w:ilvl w:val="0"/>
                <w:numId w:val="10"/>
              </w:numPr>
              <w:spacing w:after="0" w:line="240" w:lineRule="auto"/>
              <w:ind w:left="318" w:hanging="318"/>
              <w:contextualSpacing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Czy i w jaki sposób przedsiębiorstwo kreuje i dostarcza wartość dla klientów końcowych ponad bezpośrednio oferowane produkty/usługi?</w:t>
            </w:r>
          </w:p>
        </w:tc>
        <w:tc>
          <w:tcPr>
            <w:tcW w:w="1382" w:type="pct"/>
          </w:tcPr>
          <w:p w14:paraId="629EBBD0" w14:textId="77777777" w:rsidR="004F1C4A" w:rsidRPr="00AD04E0" w:rsidRDefault="004F1C4A" w:rsidP="0097200F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4F1C4A" w:rsidRPr="00AD04E0" w14:paraId="535F61F2" w14:textId="77777777" w:rsidTr="0097200F">
        <w:trPr>
          <w:trHeight w:val="85"/>
        </w:trPr>
        <w:tc>
          <w:tcPr>
            <w:tcW w:w="5000" w:type="pct"/>
            <w:gridSpan w:val="2"/>
          </w:tcPr>
          <w:p w14:paraId="2B8CCB48" w14:textId="77777777" w:rsidR="004F1C4A" w:rsidRPr="00AD04E0" w:rsidRDefault="004F1C4A" w:rsidP="0097200F">
            <w:pPr>
              <w:spacing w:after="0" w:line="240" w:lineRule="auto"/>
              <w:ind w:firstLine="318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AD04E0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czegóły</w:t>
            </w:r>
            <w:r w:rsidRPr="00AD04E0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: </w:t>
            </w:r>
          </w:p>
        </w:tc>
      </w:tr>
    </w:tbl>
    <w:p w14:paraId="0D3D641F" w14:textId="77777777" w:rsidR="004F1C4A" w:rsidRPr="00AD04E0" w:rsidRDefault="004F1C4A" w:rsidP="004F1C4A">
      <w:pPr>
        <w:ind w:left="567"/>
        <w:rPr>
          <w:rFonts w:ascii="Calibri" w:eastAsia="Times New Roman" w:hAnsi="Calibri" w:cs="Calibri"/>
          <w:sz w:val="24"/>
          <w:szCs w:val="24"/>
        </w:rPr>
      </w:pPr>
      <w:r w:rsidRPr="00AD04E0">
        <w:rPr>
          <w:rFonts w:ascii="Calibri" w:eastAsia="Times New Roman" w:hAnsi="Calibri" w:cs="Calibri"/>
          <w:sz w:val="24"/>
          <w:szCs w:val="24"/>
        </w:rPr>
        <w:br w:type="page"/>
      </w:r>
    </w:p>
    <w:p w14:paraId="39CF4608" w14:textId="56BE6F6C" w:rsidR="007E1197" w:rsidRPr="00D1196D" w:rsidRDefault="00032EA2" w:rsidP="007E1197">
      <w:pPr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VII.</w:t>
      </w:r>
      <w:r w:rsidR="007E1197" w:rsidRPr="00D1196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Pytania ogólne (do wszystkich zgłoszonych przedsiębiorstw):</w:t>
      </w:r>
      <w:r w:rsidR="007E1197" w:rsidRPr="00D1196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br/>
      </w:r>
      <w:r w:rsidR="007E1197" w:rsidRPr="00D1196D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Proszę odpowiedzieć w </w:t>
      </w:r>
      <w:r w:rsidR="007E1197" w:rsidRPr="00D1196D">
        <w:rPr>
          <w:rFonts w:ascii="Times New Roman" w:eastAsia="Times New Roman" w:hAnsi="Times New Roman" w:cs="Times New Roman"/>
          <w:b/>
          <w:i/>
          <w:iCs/>
          <w:color w:val="000000" w:themeColor="text1"/>
          <w:sz w:val="24"/>
          <w:szCs w:val="24"/>
        </w:rPr>
        <w:t>1-2 zdaniach</w:t>
      </w:r>
      <w:r w:rsidR="007E1197" w:rsidRPr="00D1196D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na zagadnienie szczegółowe:</w:t>
      </w:r>
    </w:p>
    <w:tbl>
      <w:tblPr>
        <w:tblW w:w="9351" w:type="dxa"/>
        <w:tblCellMar>
          <w:top w:w="57" w:type="dxa"/>
          <w:left w:w="70" w:type="dxa"/>
          <w:bottom w:w="57" w:type="dxa"/>
          <w:right w:w="70" w:type="dxa"/>
        </w:tblCellMar>
        <w:tblLook w:val="04A0" w:firstRow="1" w:lastRow="0" w:firstColumn="1" w:lastColumn="0" w:noHBand="0" w:noVBand="1"/>
      </w:tblPr>
      <w:tblGrid>
        <w:gridCol w:w="531"/>
        <w:gridCol w:w="8820"/>
      </w:tblGrid>
      <w:tr w:rsidR="007E1197" w:rsidRPr="007E1197" w14:paraId="27D415F1" w14:textId="77777777" w:rsidTr="007E1197">
        <w:trPr>
          <w:cantSplit/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E6FCE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  <w:t>1. Czy i w jaki sposób przedsiębiorstwo kreuje swoją przewagę konkurencyjną bazując na niższych kosztach?</w:t>
            </w:r>
          </w:p>
        </w:tc>
      </w:tr>
      <w:tr w:rsidR="007E1197" w:rsidRPr="007E1197" w14:paraId="42B21BBA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A8BCE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</w:tr>
      <w:tr w:rsidR="007E1197" w:rsidRPr="007E1197" w14:paraId="108D9E5A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E89C2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1.1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7B37E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Jakie są źródła niższych kosztów w stosunku do konkurencji?</w:t>
            </w:r>
          </w:p>
        </w:tc>
      </w:tr>
      <w:tr w:rsidR="007E1197" w:rsidRPr="007E1197" w14:paraId="44D31010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0914E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0DE3EDB7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C0E86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1.2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62D47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Czy zaplanowano budżet na przedsięwzięcie? Jeśli nie to dlaczego? </w:t>
            </w:r>
          </w:p>
        </w:tc>
      </w:tr>
      <w:tr w:rsidR="007E1197" w:rsidRPr="007E1197" w14:paraId="6CC5F243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32EC3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</w:t>
            </w:r>
          </w:p>
        </w:tc>
      </w:tr>
      <w:tr w:rsidR="007E1197" w:rsidRPr="007E1197" w14:paraId="0D3DAB31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BE543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1.3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6E49F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zaplanowano, że opracowanie i wdrożenie odbywać się będzie bez ponoszenia dodatkowych kosztów?</w:t>
            </w:r>
          </w:p>
        </w:tc>
      </w:tr>
      <w:tr w:rsidR="007E1197" w:rsidRPr="007E1197" w14:paraId="6C163E30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D2662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6D9D8458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CA74F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1.4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B3C84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założenia były prawidłowe tj. nie różniły się znacząco od wartości końcowej?</w:t>
            </w:r>
          </w:p>
        </w:tc>
      </w:tr>
      <w:tr w:rsidR="007E1197" w:rsidRPr="007E1197" w14:paraId="2ABE216D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B0F7E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433EA8FB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52578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1.5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B4263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zaplanowano niezbędne zasoby niezbędne do opracowania i wdrożenia rozwiązania? Jeśli nie to dlaczego?</w:t>
            </w:r>
          </w:p>
        </w:tc>
      </w:tr>
      <w:tr w:rsidR="007E1197" w:rsidRPr="007E1197" w14:paraId="5F1068D1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576EE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3EB190BF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20A65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1.6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590D1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i w jaki sposób pomyślano o bezpieczeństwie płynności finansowej realizacji przedsięwzięcia?</w:t>
            </w: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br/>
              <w:t>Jakie zastosowano rozwiązania</w:t>
            </w:r>
          </w:p>
        </w:tc>
      </w:tr>
      <w:tr w:rsidR="007E1197" w:rsidRPr="007E1197" w14:paraId="5FCE3F26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ABBAA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51A0A743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6597F35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271C509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</w:tr>
      <w:tr w:rsidR="007E1197" w:rsidRPr="007E1197" w14:paraId="22D5F2F4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D89A3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  <w:t>2. Czy i w jaki sposób przedsiębiorstwo kreuje swoją przewagę konkurencyjną bazując na know-how, wiedzy i innowacjach?</w:t>
            </w:r>
          </w:p>
        </w:tc>
      </w:tr>
      <w:tr w:rsidR="007E1197" w:rsidRPr="007E1197" w14:paraId="2D17C87F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65216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</w:tr>
      <w:tr w:rsidR="007E1197" w:rsidRPr="007E1197" w14:paraId="5011D84F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373F3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2.1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3F383" w14:textId="6ED5FFDD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wykorzystano rozwiązania/technologie informacyjno-komunikacyjne? J</w:t>
            </w:r>
            <w:r w:rsidR="0092162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akie</w:t>
            </w: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?</w:t>
            </w:r>
          </w:p>
        </w:tc>
      </w:tr>
      <w:tr w:rsidR="007E1197" w:rsidRPr="007E1197" w14:paraId="4EB43350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421DE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31FE0D99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172F4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2.2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3F441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wykorzystano inne niż ICT rozwiązania oparte na wiedzy? Jakie?</w:t>
            </w:r>
          </w:p>
        </w:tc>
      </w:tr>
      <w:tr w:rsidR="007E1197" w:rsidRPr="007E1197" w14:paraId="478CB9DE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C71F5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1008A68C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348D8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2.3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E8672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wykorzystano rozwiązania już istniejące w firmie czy pozyskano nowe?</w:t>
            </w:r>
          </w:p>
        </w:tc>
      </w:tr>
      <w:tr w:rsidR="00026921" w:rsidRPr="007E1197" w14:paraId="5F2D8FAE" w14:textId="77777777" w:rsidTr="00914DD0">
        <w:trPr>
          <w:trHeight w:val="300"/>
        </w:trPr>
        <w:tc>
          <w:tcPr>
            <w:tcW w:w="935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0E9317" w14:textId="77777777" w:rsidR="00026921" w:rsidRPr="007E1197" w:rsidRDefault="00026921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026921" w:rsidRPr="007E1197" w14:paraId="0FA7E17A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F7D0AC" w14:textId="7D7F400D" w:rsidR="00026921" w:rsidRPr="007E1197" w:rsidRDefault="00026921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2.4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0D2742" w14:textId="6B5D6FD5" w:rsidR="00026921" w:rsidRPr="007E1197" w:rsidRDefault="00026921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wprowadzono innowacje produktowe? Jakie?</w:t>
            </w:r>
          </w:p>
        </w:tc>
      </w:tr>
      <w:tr w:rsidR="00026921" w:rsidRPr="007E1197" w14:paraId="1E278977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516B3" w14:textId="77777777" w:rsidR="00026921" w:rsidRPr="007E1197" w:rsidRDefault="00026921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948E65" w14:textId="77777777" w:rsidR="00026921" w:rsidRDefault="00026921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026921" w:rsidRPr="007E1197" w14:paraId="6E7FFC48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745184" w14:textId="53C99A38" w:rsidR="00026921" w:rsidRPr="007E1197" w:rsidRDefault="00026921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2.5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67F71D" w14:textId="7A982A7F" w:rsidR="00026921" w:rsidRDefault="00026921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wprowadzono innowacje procesowe? Jakie?</w:t>
            </w:r>
          </w:p>
        </w:tc>
      </w:tr>
      <w:tr w:rsidR="00026921" w:rsidRPr="007E1197" w14:paraId="77E3523F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138E96" w14:textId="77777777" w:rsidR="00026921" w:rsidRPr="007E1197" w:rsidRDefault="00026921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51C444" w14:textId="77777777" w:rsidR="00026921" w:rsidRDefault="00026921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026921" w:rsidRPr="007E1197" w14:paraId="3EE60DDB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26EB8" w14:textId="29FA4EFE" w:rsidR="00026921" w:rsidRPr="007E1197" w:rsidRDefault="00026921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lastRenderedPageBreak/>
              <w:t>2.6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8E4B29" w14:textId="4F8896D4" w:rsidR="00026921" w:rsidRDefault="00026921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wprowadzono innowacje marketingowe? Jakie?</w:t>
            </w:r>
          </w:p>
        </w:tc>
      </w:tr>
      <w:tr w:rsidR="00026921" w:rsidRPr="007E1197" w14:paraId="7222D5B9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4DE237" w14:textId="77777777" w:rsidR="00026921" w:rsidRPr="007E1197" w:rsidRDefault="00026921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EC4514" w14:textId="77777777" w:rsidR="00026921" w:rsidRDefault="00026921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026921" w:rsidRPr="007E1197" w14:paraId="59FA9A73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C2C413" w14:textId="76851AAE" w:rsidR="00026921" w:rsidRPr="007E1197" w:rsidRDefault="00026921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2.7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E8D330" w14:textId="22A28302" w:rsidR="00026921" w:rsidRDefault="00026921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wprowadzono innowacje organizacyjne? Jakie?</w:t>
            </w:r>
          </w:p>
        </w:tc>
      </w:tr>
      <w:tr w:rsidR="007E1197" w:rsidRPr="007E1197" w14:paraId="4B4E2C39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A0853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026921" w:rsidRPr="007E1197" w14:paraId="3F645BD0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871CB0" w14:textId="77777777" w:rsidR="00026921" w:rsidRPr="007E1197" w:rsidRDefault="00026921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7E1197" w:rsidRPr="007E1197" w14:paraId="042885F4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358E8" w14:textId="1A0B0E1E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2</w:t>
            </w:r>
            <w:r w:rsidR="00D800D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679B9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wykorzystane rozwiązania pozyskano (opracowano) samodzielnie czy pozyskano z zewnątrz (np. kupiono)?</w:t>
            </w:r>
          </w:p>
        </w:tc>
      </w:tr>
      <w:tr w:rsidR="007E1197" w:rsidRPr="007E1197" w14:paraId="3358A55C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789A8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13C366D0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C7E28" w14:textId="56C5133B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2.</w:t>
            </w:r>
            <w:r w:rsidR="00D800D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0A62A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Czy technologie informacyjno-komunikacyjne miały kluczowe znaczenie z punktu widzenia rozwiązania? </w:t>
            </w:r>
          </w:p>
        </w:tc>
      </w:tr>
      <w:tr w:rsidR="007E1197" w:rsidRPr="007E1197" w14:paraId="5DCE8A6F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BECF7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644F027E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1A1D5" w14:textId="0780D1B6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2</w:t>
            </w:r>
            <w:r w:rsidR="00D800D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A5C97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uzyskano pozytywne efekty wdrożenia rozwiązań jakie?</w:t>
            </w:r>
          </w:p>
        </w:tc>
      </w:tr>
      <w:tr w:rsidR="007E1197" w:rsidRPr="007E1197" w14:paraId="40F84DCF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F7C81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2442E4D3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0CDDC16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4810252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</w:tr>
      <w:tr w:rsidR="007E1197" w:rsidRPr="007E1197" w14:paraId="067B22CB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12EBF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  <w:t>3. Czy i w jaki sposób przedsiębiorstwo kreuje swoją przewagę konkurencyjną bazując na jakości?</w:t>
            </w:r>
          </w:p>
        </w:tc>
      </w:tr>
      <w:tr w:rsidR="007E1197" w:rsidRPr="007E1197" w14:paraId="3B07C990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26B36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7E1197" w:rsidRPr="007E1197" w14:paraId="3531E33B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C7613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3.1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A8BCC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Jakie korzyści dla użytkowników niesie przedsięwzięcie, jakie potrzeby zaspokaja?</w:t>
            </w:r>
          </w:p>
        </w:tc>
      </w:tr>
      <w:tr w:rsidR="007E1197" w:rsidRPr="007E1197" w14:paraId="2073D1EE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72B45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0822009C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96577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3.2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63D15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zidentyfikowano potrzeby użytkowników/klientów? Jakimi metodami?</w:t>
            </w:r>
          </w:p>
        </w:tc>
      </w:tr>
      <w:tr w:rsidR="007E1197" w:rsidRPr="007E1197" w14:paraId="4FBADD42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E1A12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7FC081DE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71A12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3.3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0105C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rozwiązanie udoskonalono/modyfikowano pod wpływem głosów użytkowników?</w:t>
            </w:r>
          </w:p>
        </w:tc>
      </w:tr>
      <w:tr w:rsidR="007E1197" w:rsidRPr="007E1197" w14:paraId="06A72C3D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329CC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7AE724FD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8CB51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3.4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CD43E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Czy przed planowaniem rozwiązania weryfikowane były kompetencje pracowników? </w:t>
            </w:r>
          </w:p>
        </w:tc>
      </w:tr>
      <w:tr w:rsidR="007E1197" w:rsidRPr="007E1197" w14:paraId="0A2249E4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2EF48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3C892C84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97429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3.5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A3BE9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niezbędne było pozyskanie dodatkowej wiedzy i kompetencji pracowników oraz czy zapewniono niezbędne szkolenia?</w:t>
            </w:r>
          </w:p>
        </w:tc>
      </w:tr>
      <w:tr w:rsidR="007E1197" w:rsidRPr="007E1197" w14:paraId="6E800D66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D99BE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5754405F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18EFA2A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51FFDB1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</w:tr>
      <w:tr w:rsidR="007E1197" w:rsidRPr="007E1197" w14:paraId="00AF28F0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66AE1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  <w:t>4. Czy i w jaki sposób przedsiębiorstwo kreuje swoją przewagę konkurencyjną bazując na szybszym czasie reakcji?</w:t>
            </w:r>
          </w:p>
        </w:tc>
      </w:tr>
      <w:tr w:rsidR="007E1197" w:rsidRPr="007E1197" w14:paraId="648F12EA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22194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7E1197" w:rsidRPr="007E1197" w14:paraId="76578AA0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592BE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4.1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B66E8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przedsiębiorstwo utrzymuje bieżący kontakt z użytkownikami? Jakie narzędzia stosuje?</w:t>
            </w:r>
          </w:p>
        </w:tc>
      </w:tr>
      <w:tr w:rsidR="007E1197" w:rsidRPr="007E1197" w14:paraId="73EBAF29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E0CBF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43C24E78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BA571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lastRenderedPageBreak/>
              <w:t>4.2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6A91B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wypracowało rozwiązania, by na bieżąco dostosowywać się do potrzeb użytkowników? Jakie?</w:t>
            </w:r>
          </w:p>
        </w:tc>
      </w:tr>
      <w:tr w:rsidR="007E1197" w:rsidRPr="007E1197" w14:paraId="625ECFA2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92D62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16404CEA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05B2E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4.3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6F20B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proce decyzyjny jest uproszczony (np. płaska struktura). W jaki sposób zachodzi?</w:t>
            </w:r>
          </w:p>
        </w:tc>
      </w:tr>
      <w:tr w:rsidR="007E1197" w:rsidRPr="007E1197" w14:paraId="3B08FA1A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37A56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5FFA363C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F8E83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4.4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B13F9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monitorowanie przedsięwzięcia ma charakter stały czy okresowy? Odbywa się wg cyklicznie analizowanych rezultatów, czy stale aktualizowanych statystyk?</w:t>
            </w:r>
          </w:p>
        </w:tc>
      </w:tr>
      <w:tr w:rsidR="007E1197" w:rsidRPr="007E1197" w14:paraId="113F29A5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F8287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5728A13D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F2D660C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BB0C2A9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</w:tr>
      <w:tr w:rsidR="007E1197" w:rsidRPr="007E1197" w14:paraId="43FA0FBB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E84D0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  <w:t>5. Czy i w jaki sposób przedsiębiorstwo kreuje swoją przewagę konkurencyjną bazując na doskonałości operacyjnej organizacji i procesów?</w:t>
            </w:r>
          </w:p>
        </w:tc>
      </w:tr>
      <w:tr w:rsidR="007E1197" w:rsidRPr="007E1197" w14:paraId="370AAD2A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A4F8C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</w:tr>
      <w:tr w:rsidR="007E1197" w:rsidRPr="007E1197" w14:paraId="3F41C95F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1EF1D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5.1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EF09E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wypracowano procesy bezpieczeństwa w organizacji? Jakie?</w:t>
            </w:r>
          </w:p>
        </w:tc>
      </w:tr>
      <w:tr w:rsidR="007E1197" w:rsidRPr="007E1197" w14:paraId="2ACB6E2E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7119C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2F857B35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EB2C0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5.2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C5A00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zaplanowano termin wdrożenia przedsięwzięcia?</w:t>
            </w:r>
          </w:p>
        </w:tc>
      </w:tr>
      <w:tr w:rsidR="007E1197" w:rsidRPr="007E1197" w14:paraId="25463FF5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4657D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492449D1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061CA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5.3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4364E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dotrzymano terminu wdrożenia przedsięwzięcia?</w:t>
            </w:r>
          </w:p>
        </w:tc>
      </w:tr>
      <w:tr w:rsidR="007E1197" w:rsidRPr="007E1197" w14:paraId="38F40A1D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0BDF5" w14:textId="37541BF2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58478BA8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4D786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5.4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CF31D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Czy zaplanowano niezbędne zasoby niezbędne do opracowania i wdrożenia rozwiązania? Jeśli nie to dlaczego? </w:t>
            </w:r>
          </w:p>
        </w:tc>
      </w:tr>
      <w:tr w:rsidR="007E1197" w:rsidRPr="007E1197" w14:paraId="744BA691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589FE" w14:textId="735324C6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7561980C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20BF4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5.5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14C1C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wykorzystano metodykę projektową lub podejście własne? Jaką metodykę?</w:t>
            </w:r>
          </w:p>
        </w:tc>
      </w:tr>
      <w:tr w:rsidR="007E1197" w:rsidRPr="007E1197" w14:paraId="41329398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3084F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7B6758E9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50057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5.6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AE670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wyznaczony jest "właściciel" przedsięwzięcia odpowiedzialny za wdrożenie?</w:t>
            </w:r>
          </w:p>
        </w:tc>
      </w:tr>
      <w:tr w:rsidR="007E1197" w:rsidRPr="007E1197" w14:paraId="6EAD04C0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AD728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262BA351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E9C372D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FDBC3F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</w:tr>
      <w:tr w:rsidR="007E1197" w:rsidRPr="007E1197" w14:paraId="7150B48B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51983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  <w:t>6. Czy przedsiębiorstwo jest konkurencyjne w skali krajowej i w jaki sposób się to przejawia?</w:t>
            </w:r>
          </w:p>
        </w:tc>
      </w:tr>
      <w:tr w:rsidR="007E1197" w:rsidRPr="007E1197" w14:paraId="515F687C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B1F5F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</w:tr>
      <w:tr w:rsidR="007E1197" w:rsidRPr="007E1197" w14:paraId="623D9351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8493E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6.1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EB475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przedsięwzięcie jest unikatowe w skali kraju? Dlaczego?</w:t>
            </w:r>
          </w:p>
        </w:tc>
      </w:tr>
      <w:tr w:rsidR="007E1197" w:rsidRPr="007E1197" w14:paraId="6E1C906C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967B5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3E00190F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D813C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6.2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3BA55" w14:textId="19A50223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Czy na etapie tworzenia przedsięwzięcia zdefiniowana została jego wizja? Jaka ona była? </w:t>
            </w:r>
          </w:p>
        </w:tc>
      </w:tr>
      <w:tr w:rsidR="007E1197" w:rsidRPr="007E1197" w14:paraId="13CFEA32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E278C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Odp.: </w:t>
            </w:r>
          </w:p>
        </w:tc>
      </w:tr>
      <w:tr w:rsidR="007E1197" w:rsidRPr="007E1197" w14:paraId="2AFC27E7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84CD1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6.3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7C0CD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w trakcie funkcjonowania przedsięwzięcia - udaje się działać zgodnie z pierwotną wizją? Jeśli nie - dlaczego?</w:t>
            </w:r>
          </w:p>
        </w:tc>
      </w:tr>
      <w:tr w:rsidR="007E1197" w:rsidRPr="007E1197" w14:paraId="08B81F93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3A1EF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lastRenderedPageBreak/>
              <w:t>Odp.: </w:t>
            </w:r>
          </w:p>
        </w:tc>
      </w:tr>
      <w:tr w:rsidR="007E1197" w:rsidRPr="007E1197" w14:paraId="25AEFC06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00466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6.4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5872A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w zgłaszanym przedsięwzięciu brali udział partnerzy np. Instytucje Otoczenia Biznesu, Inne przedsiębiorstwa, uczelnie? (Jeśli tak prosimy i opisanie tych podmiotów, jeśli nie - dlaczego? W jakich etapach przedsięwzięcia?)</w:t>
            </w:r>
          </w:p>
        </w:tc>
      </w:tr>
      <w:tr w:rsidR="007E1197" w:rsidRPr="007E1197" w14:paraId="41614B7E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73AA3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643C342C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9F72A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6.5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BF0A8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Jakie znaczenie miała/ma współpraca i jakie są jej efekty?</w:t>
            </w:r>
          </w:p>
        </w:tc>
      </w:tr>
      <w:tr w:rsidR="007E1197" w:rsidRPr="007E1197" w14:paraId="471860E6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A5F56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0BDD86B7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D4A3EBC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4556A57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</w:tr>
      <w:tr w:rsidR="007E1197" w:rsidRPr="007E1197" w14:paraId="46BEE4B5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5DEBD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  <w:t>7. Czy przedsiębiorstwo jest konkurencyjne w skali międzynarodowej i w jaki sposób się to przejawia?</w:t>
            </w:r>
          </w:p>
        </w:tc>
      </w:tr>
      <w:tr w:rsidR="007E1197" w:rsidRPr="007E1197" w14:paraId="7D66D6CD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8CABF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</w:tr>
      <w:tr w:rsidR="007E1197" w:rsidRPr="007E1197" w14:paraId="4AAF37B7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B795F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7.1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C17F1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przedsięwzięcie jest unikatowe w skali międzynarodowej czy jest implementacją rozwiązania zagranicznego na rynku krajowym?</w:t>
            </w:r>
          </w:p>
        </w:tc>
      </w:tr>
      <w:tr w:rsidR="007E1197" w:rsidRPr="007E1197" w14:paraId="7C00D04F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9460A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77EFA0E3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46F5E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7.2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14EFA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przedsięwzięcie realizowane jest z partnerami zagranicznymi? Jeśli tak - jacy to partnerzy i jak wygląda współpraca?</w:t>
            </w:r>
          </w:p>
        </w:tc>
      </w:tr>
      <w:tr w:rsidR="007E1197" w:rsidRPr="007E1197" w14:paraId="68F2530F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C1D06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51058BDE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94529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7.3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F0025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przedsięwzięcie wymaga czerpania z zagranicy wiedzy i rozwiązań nieobecnych (niedostępnych) na rynku krajowym i czy jest to robione?</w:t>
            </w:r>
          </w:p>
        </w:tc>
      </w:tr>
      <w:tr w:rsidR="007E1197" w:rsidRPr="007E1197" w14:paraId="3F364019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3AA39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1A64317B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5CE6F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7.4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D3983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przedsięwzięcie ma skalę międzynarodową lub jest planowane jako takie? W jakim horyzoncie czasowym i jak realne jest to działanie?</w:t>
            </w:r>
          </w:p>
        </w:tc>
      </w:tr>
      <w:tr w:rsidR="007E1197" w:rsidRPr="007E1197" w14:paraId="562B93B6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AFBD3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2E093B88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E8096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7.5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7E1AA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firma dokonała potencjalnej analizy atrakcyjności swojego przedsięwzięcia na rynkach zagranicznych? W jaki sposób?</w:t>
            </w:r>
          </w:p>
        </w:tc>
      </w:tr>
      <w:tr w:rsidR="007E1197" w:rsidRPr="007E1197" w14:paraId="5EF58D5A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DA527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51D2700A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D3C9AC7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90A790A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</w:tr>
      <w:tr w:rsidR="007E1197" w:rsidRPr="007E1197" w14:paraId="3C63CDE5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10FB2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  <w:t>8. Czy i w jaki sposób przedsiębiorstwo monitoruje źródła swojej przewagi konkurencyjnej?</w:t>
            </w:r>
          </w:p>
        </w:tc>
      </w:tr>
      <w:tr w:rsidR="007E1197" w:rsidRPr="007E1197" w14:paraId="07B1F3CC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EA6CD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</w:tr>
      <w:tr w:rsidR="007E1197" w:rsidRPr="007E1197" w14:paraId="6F5691E1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28D1C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8.1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C4743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Jakie to były przeprowadzone przez przedsiębiorstwo analizy w badanym obszarze np. analiza interesariuszy, analiza konkurencji, analiza rynku, analiza dostawców, kluczowych analiza czystości patentowej, patentowej, analiza SWOT, analiza ryzyka, analiza kosztów i korzyści?</w:t>
            </w:r>
          </w:p>
        </w:tc>
      </w:tr>
      <w:tr w:rsidR="007E1197" w:rsidRPr="007E1197" w14:paraId="6BFF52D0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75BF2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47A7CA1E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8F817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8.2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24E05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analizy te zostały przeprowadzone wewnątrz przedsiębiorstwa, czy zamówione na zewnątrz?</w:t>
            </w:r>
          </w:p>
        </w:tc>
      </w:tr>
      <w:tr w:rsidR="007E1197" w:rsidRPr="007E1197" w14:paraId="5B299B8F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1B280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586771A8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1AC97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8.3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70F6D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stosowane w przedsiębiorstwie rozwiązania są na bieżąco modyfikowane w odpowiedzi na zmiany w przedsięwzięciu?</w:t>
            </w:r>
          </w:p>
        </w:tc>
      </w:tr>
      <w:tr w:rsidR="007E1197" w:rsidRPr="007E1197" w14:paraId="36A08B74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0288E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lastRenderedPageBreak/>
              <w:t>Odp.: </w:t>
            </w:r>
          </w:p>
        </w:tc>
      </w:tr>
      <w:tr w:rsidR="007E1197" w:rsidRPr="007E1197" w14:paraId="054761A0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2C000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8.4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C9832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zmiany i modyfikacje wprowadzane są w sposób systemowy czy ad hoc? Jak wygląda sposób wprowadzania zmiany?</w:t>
            </w:r>
          </w:p>
        </w:tc>
      </w:tr>
      <w:tr w:rsidR="007E1197" w:rsidRPr="007E1197" w14:paraId="21D25057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F817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60C73AD8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0E61C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8.5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8851B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firma monitoruje stosunek korzyści do poniesionych nakładów? Za pomocą jakich narzędzi?</w:t>
            </w:r>
          </w:p>
        </w:tc>
      </w:tr>
      <w:tr w:rsidR="007E1197" w:rsidRPr="007E1197" w14:paraId="08D82D17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948BC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631E1771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8468832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4E3D2E2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</w:tr>
      <w:tr w:rsidR="007E1197" w:rsidRPr="007E1197" w14:paraId="18987676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64742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  <w:t>9. Czy i w jaki sposób przedsiębiorstwo monitoruje źródła przewagi konkurencyjnej swoich najbliższych konkurentów?</w:t>
            </w:r>
          </w:p>
        </w:tc>
      </w:tr>
      <w:tr w:rsidR="007E1197" w:rsidRPr="007E1197" w14:paraId="6225EEC2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54B49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</w:tr>
      <w:tr w:rsidR="007E1197" w:rsidRPr="007E1197" w14:paraId="6C3C126A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56E01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9.1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9FAEC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przedsiębiorstwo zidentyfikowało potencjalnych konkurentów? W jaki sposób, jakimi metodami?</w:t>
            </w:r>
          </w:p>
        </w:tc>
      </w:tr>
      <w:tr w:rsidR="007E1197" w:rsidRPr="007E1197" w14:paraId="7C2B6763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B4ED0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5C0B5CCB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A3B66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9.2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58A66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przedsiębiorstwo analizuje działania potencjalnych/najbliższych konkurentów? Z pomocą jakich metod?</w:t>
            </w:r>
          </w:p>
        </w:tc>
      </w:tr>
      <w:tr w:rsidR="007E1197" w:rsidRPr="007E1197" w14:paraId="3629688A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3CDC2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17B7F6E7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C4089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9.3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4AFC6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przedsiębiorstwo rozważało współpracę z firmami mającymi podobne rozwiązania? Dlaczego tak / nie?</w:t>
            </w:r>
          </w:p>
        </w:tc>
      </w:tr>
      <w:tr w:rsidR="007E1197" w:rsidRPr="007E1197" w14:paraId="7F5179F7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7C9B3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0B536DC0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3C103CB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EBB87BE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</w:tr>
      <w:tr w:rsidR="007E1197" w:rsidRPr="007E1197" w14:paraId="71C81936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61D8B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l-PL"/>
              </w:rPr>
              <w:t>10. Czy i w jaki sposób przedsiębiorstwo chroni swoje konkurencyjne know-how?</w:t>
            </w:r>
          </w:p>
        </w:tc>
      </w:tr>
      <w:tr w:rsidR="007E1197" w:rsidRPr="007E1197" w14:paraId="497A355A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C23E8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</w:tr>
      <w:tr w:rsidR="007E1197" w:rsidRPr="007E1197" w14:paraId="7E39474E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D8EC4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10.1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AE392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przedsiębiorstwo dostrzega ryzyka związane z utratą danych, utratą własności intelektualnej będącej wynikiem przedsięwzięcia? Czy jest to problem?</w:t>
            </w:r>
          </w:p>
        </w:tc>
      </w:tr>
      <w:tr w:rsidR="007E1197" w:rsidRPr="007E1197" w14:paraId="79192043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1716C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11666750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7970F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10.2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B09DE" w14:textId="3509B1CF" w:rsidR="007E1197" w:rsidRPr="007E1197" w:rsidRDefault="007E1197" w:rsidP="007E11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przedsiębiorstwo przeprowadziło analizę ryzyka związaną z utratą danych i / lub utratą własności intelektualnej będącej wynikiem przedsięwzięcia np. naruszenie prawa do nazwy, znaku towarowego, zablokowanie plików np. w formacie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 MS W</w:t>
            </w: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ord,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MS Exc</w:t>
            </w: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el przez wirusy?</w:t>
            </w:r>
          </w:p>
        </w:tc>
      </w:tr>
      <w:tr w:rsidR="007E1197" w:rsidRPr="007E1197" w14:paraId="39F60B71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61D7D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728B2FF4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1CF62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10.3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DBA91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Jakie środki przedsiębiorstwo podjęło w celu zabezpieczenia swojego know-how i własności intelektualnej (jak firma zatrzymuje je u siebie)?</w:t>
            </w:r>
          </w:p>
        </w:tc>
      </w:tr>
      <w:tr w:rsidR="007E1197" w:rsidRPr="007E1197" w14:paraId="17A95CBE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B9754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6C847B6B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795BA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10.4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7DCF5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przedsiębiorstwo tworzy bazę wiedzy? W jaki sposób oraz jak zapewnia do niej dostęp pracownikom?</w:t>
            </w:r>
          </w:p>
        </w:tc>
      </w:tr>
      <w:tr w:rsidR="007E1197" w:rsidRPr="007E1197" w14:paraId="07F42EA0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F9E99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7E1197" w:rsidRPr="007E1197" w14:paraId="763781F3" w14:textId="77777777" w:rsidTr="007E1197">
        <w:trPr>
          <w:trHeight w:val="300"/>
        </w:trPr>
        <w:tc>
          <w:tcPr>
            <w:tcW w:w="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D57D6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10.5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F90EC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i w jaki sposób pomyślano o bezpieczeństwie dostępu do kapitału ludzkiego?</w:t>
            </w:r>
          </w:p>
        </w:tc>
      </w:tr>
      <w:tr w:rsidR="007E1197" w:rsidRPr="007E1197" w14:paraId="5D918091" w14:textId="77777777" w:rsidTr="007E1197">
        <w:trPr>
          <w:trHeight w:val="300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14DC6" w14:textId="77777777" w:rsidR="007E1197" w:rsidRPr="007E1197" w:rsidRDefault="007E1197" w:rsidP="009720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7E119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</w:tbl>
    <w:p w14:paraId="37840BFE" w14:textId="7C3D73EC" w:rsidR="004F1C4A" w:rsidRDefault="004F1C4A" w:rsidP="004F1C4A">
      <w:pPr>
        <w:rPr>
          <w:rFonts w:ascii="Times New Roman" w:eastAsia="Times New Roman" w:hAnsi="Times New Roman" w:cs="Times New Roman"/>
          <w:b/>
          <w:color w:val="000000"/>
          <w:sz w:val="24"/>
          <w:szCs w:val="32"/>
        </w:rPr>
      </w:pPr>
    </w:p>
    <w:p w14:paraId="113B456B" w14:textId="4FA07D55" w:rsidR="006928E4" w:rsidRDefault="00032EA2" w:rsidP="004F1C4A">
      <w:pPr>
        <w:rPr>
          <w:rFonts w:ascii="Times New Roman" w:eastAsia="Times New Roman" w:hAnsi="Times New Roman" w:cs="Times New Roman"/>
          <w:b/>
          <w:color w:val="000000"/>
          <w:sz w:val="24"/>
          <w:szCs w:val="32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32"/>
        </w:rPr>
        <w:lastRenderedPageBreak/>
        <w:t xml:space="preserve">VIII. </w:t>
      </w:r>
      <w:r w:rsidR="006928E4">
        <w:rPr>
          <w:rFonts w:ascii="Times New Roman" w:eastAsia="Times New Roman" w:hAnsi="Times New Roman" w:cs="Times New Roman"/>
          <w:b/>
          <w:color w:val="000000"/>
          <w:sz w:val="24"/>
          <w:szCs w:val="32"/>
        </w:rPr>
        <w:t>Pytania do wywiadu bezpośredniego</w:t>
      </w:r>
      <w:r w:rsidR="000C4C62">
        <w:rPr>
          <w:rFonts w:ascii="Times New Roman" w:eastAsia="Times New Roman" w:hAnsi="Times New Roman" w:cs="Times New Roman"/>
          <w:b/>
          <w:color w:val="000000"/>
          <w:sz w:val="24"/>
          <w:szCs w:val="32"/>
        </w:rPr>
        <w:t xml:space="preserve"> </w:t>
      </w:r>
      <w:r w:rsidR="000C4C62" w:rsidRPr="00D1196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(do wszystkich zgłoszonych przedsiębiorstw):</w:t>
      </w:r>
    </w:p>
    <w:tbl>
      <w:tblPr>
        <w:tblW w:w="9356" w:type="dxa"/>
        <w:tblInd w:w="-5" w:type="dxa"/>
        <w:tblCellMar>
          <w:top w:w="57" w:type="dxa"/>
          <w:left w:w="70" w:type="dxa"/>
          <w:bottom w:w="57" w:type="dxa"/>
          <w:right w:w="70" w:type="dxa"/>
        </w:tblCellMar>
        <w:tblLook w:val="04A0" w:firstRow="1" w:lastRow="0" w:firstColumn="1" w:lastColumn="0" w:noHBand="0" w:noVBand="1"/>
      </w:tblPr>
      <w:tblGrid>
        <w:gridCol w:w="536"/>
        <w:gridCol w:w="8820"/>
      </w:tblGrid>
      <w:tr w:rsidR="006928E4" w:rsidRPr="007E1197" w14:paraId="1ACCBAD5" w14:textId="77777777" w:rsidTr="006928E4">
        <w:trPr>
          <w:trHeight w:val="300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04E69" w14:textId="11E64CAD" w:rsidR="006928E4" w:rsidRPr="006928E4" w:rsidRDefault="006928E4" w:rsidP="006928E4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11. Jakie rozwiązania w dziedzinie produkcji i technologii wdrożyła organizacja i jakie przyniosły one efekty? </w:t>
            </w:r>
          </w:p>
        </w:tc>
      </w:tr>
      <w:tr w:rsidR="006928E4" w:rsidRPr="007E1197" w14:paraId="13878976" w14:textId="77777777" w:rsidTr="006928E4">
        <w:trPr>
          <w:trHeight w:val="300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8490F" w14:textId="77777777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 </w:t>
            </w:r>
          </w:p>
        </w:tc>
      </w:tr>
      <w:tr w:rsidR="006928E4" w:rsidRPr="007E1197" w14:paraId="059C0AAE" w14:textId="77777777" w:rsidTr="006928E4">
        <w:trPr>
          <w:trHeight w:val="300"/>
        </w:trPr>
        <w:tc>
          <w:tcPr>
            <w:tcW w:w="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13282" w14:textId="7F459AD6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11.1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B7960" w14:textId="358906F9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organizacja wdrożyła rozwiązania proekologiczne (</w:t>
            </w:r>
            <w:proofErr w:type="spellStart"/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ekoinnowacje</w:t>
            </w:r>
            <w:proofErr w:type="spellEnd"/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). Jakie to były rozwiązania? Jakie przyniosły one efekty i jakie korzyści środowiskowe przyniosły takie rozwiązania?</w:t>
            </w:r>
          </w:p>
        </w:tc>
      </w:tr>
      <w:tr w:rsidR="006928E4" w:rsidRPr="007E1197" w14:paraId="4B672F86" w14:textId="77777777" w:rsidTr="006928E4">
        <w:trPr>
          <w:trHeight w:val="300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26E88" w14:textId="77777777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6928E4" w:rsidRPr="007E1197" w14:paraId="2CBC352B" w14:textId="77777777" w:rsidTr="006928E4">
        <w:trPr>
          <w:trHeight w:val="300"/>
        </w:trPr>
        <w:tc>
          <w:tcPr>
            <w:tcW w:w="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6F288" w14:textId="5EB3AC03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11.2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336DA" w14:textId="139921DF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i jakie rozwiązania organizacyjne w kierunku usprawnienia procesów technologicznych wdrożyła organizacja w ciągu ostatnich 5 lat? Czy planuje wprowadzenie takich rozwiązań w ciągu następnych 5 lat?</w:t>
            </w:r>
          </w:p>
        </w:tc>
      </w:tr>
      <w:tr w:rsidR="006928E4" w:rsidRPr="007E1197" w14:paraId="6AB0CD7A" w14:textId="77777777" w:rsidTr="006928E4">
        <w:trPr>
          <w:trHeight w:val="300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082A5" w14:textId="77777777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6928E4" w:rsidRPr="007E1197" w14:paraId="7B0C3FB1" w14:textId="77777777" w:rsidTr="006928E4">
        <w:trPr>
          <w:trHeight w:val="300"/>
        </w:trPr>
        <w:tc>
          <w:tcPr>
            <w:tcW w:w="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7C3D9" w14:textId="3DE23E0E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11.3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11F57" w14:textId="29C33CFF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Jakie rozwiązania w obszarze marketingu lub CSR wdrożyło przedsiębiorstwa w ciągu ostatnich 5 lat i jakie osiągnięto efekt dzięki tym rozwiązaniom? Czy planuje wprowadzenie takich rozwiązań w przyszłości (okresie 5 lat)?</w:t>
            </w:r>
          </w:p>
        </w:tc>
      </w:tr>
      <w:tr w:rsidR="006928E4" w:rsidRPr="007E1197" w14:paraId="7E804B9B" w14:textId="77777777" w:rsidTr="006928E4">
        <w:trPr>
          <w:trHeight w:val="300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46981" w14:textId="77777777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6928E4" w:rsidRPr="007E1197" w14:paraId="194367F6" w14:textId="77777777" w:rsidTr="006928E4">
        <w:trPr>
          <w:trHeight w:val="300"/>
        </w:trPr>
        <w:tc>
          <w:tcPr>
            <w:tcW w:w="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18008" w14:textId="0799D1C8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11.4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97D29" w14:textId="2D5E4ACB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Jakie ścieżki, trajektorie rozwojowe przyjęła organizacja: Wizja, strategia. Jakie zidentyfikowała szanse  i zagrożenia ze strony konkurencji </w:t>
            </w:r>
            <w:r w:rsidR="0092162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n</w:t>
            </w: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a rynku? Jakie będą efekty realizacji tych ścieżek w obszarze inteligentnych organizacji. Proszę o przedstawienie (opis) najlepszych rozwiązań.</w:t>
            </w:r>
          </w:p>
        </w:tc>
      </w:tr>
      <w:tr w:rsidR="006928E4" w:rsidRPr="007E1197" w14:paraId="4B6E0928" w14:textId="77777777" w:rsidTr="006928E4">
        <w:trPr>
          <w:trHeight w:val="300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80895" w14:textId="77777777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6928E4" w:rsidRPr="007E1197" w14:paraId="57EBD6C5" w14:textId="77777777" w:rsidTr="006928E4">
        <w:trPr>
          <w:trHeight w:val="300"/>
        </w:trPr>
        <w:tc>
          <w:tcPr>
            <w:tcW w:w="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212E1" w14:textId="470109F1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11.5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B2949" w14:textId="48B061B6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Czy i jakie organizacja otrzymała nagrody za nowoczesne rozwiązania? jakiego typu były to rozwiązania?? Czy były to nagrody międzynarodowe?</w:t>
            </w:r>
          </w:p>
        </w:tc>
      </w:tr>
      <w:tr w:rsidR="006928E4" w:rsidRPr="007E1197" w14:paraId="14A9BA9A" w14:textId="77777777" w:rsidTr="006928E4">
        <w:trPr>
          <w:trHeight w:val="300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B2A12" w14:textId="77777777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  <w:tr w:rsidR="006928E4" w:rsidRPr="007E1197" w14:paraId="18D6AAC6" w14:textId="77777777" w:rsidTr="006928E4">
        <w:trPr>
          <w:trHeight w:val="300"/>
        </w:trPr>
        <w:tc>
          <w:tcPr>
            <w:tcW w:w="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C077F" w14:textId="232B2972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11.6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6856CD" w14:textId="482C9086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Jakiego rodzaju certyfikaty uzyskała Firma? Czy organizacja spełnia standardy np. ISO? Jakie konkretnie?</w:t>
            </w:r>
          </w:p>
        </w:tc>
      </w:tr>
      <w:tr w:rsidR="006928E4" w:rsidRPr="007E1197" w14:paraId="0EBF1426" w14:textId="77777777" w:rsidTr="006928E4">
        <w:trPr>
          <w:trHeight w:val="300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4D794" w14:textId="1AAE5270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</w:p>
        </w:tc>
      </w:tr>
      <w:tr w:rsidR="006928E4" w:rsidRPr="007E1197" w14:paraId="402A897E" w14:textId="77777777" w:rsidTr="006928E4">
        <w:trPr>
          <w:trHeight w:val="300"/>
        </w:trPr>
        <w:tc>
          <w:tcPr>
            <w:tcW w:w="5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49EF1" w14:textId="35FEB291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11.7</w:t>
            </w:r>
          </w:p>
        </w:tc>
        <w:tc>
          <w:tcPr>
            <w:tcW w:w="8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0252AD" w14:textId="502D6557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Jakie wyzwania związanie z zastosowaniem sztucznej inteligencji, </w:t>
            </w:r>
            <w:proofErr w:type="spellStart"/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ekoinnowacji</w:t>
            </w:r>
            <w:proofErr w:type="spellEnd"/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, gospodarki cyrkularnej, zielonego ładu i konfliktów zbrojnych zidentyfikowała organizacja dla własnej działalności. Jakich zagrożeń spodziewa się w przyszłości? Czy ma przygotowanym plan działania w razie tego typu zagrożeń?</w:t>
            </w:r>
          </w:p>
        </w:tc>
      </w:tr>
      <w:tr w:rsidR="006928E4" w:rsidRPr="007E1197" w14:paraId="2CFA618F" w14:textId="77777777" w:rsidTr="006928E4">
        <w:trPr>
          <w:trHeight w:val="300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98E06" w14:textId="77777777" w:rsidR="006928E4" w:rsidRPr="006928E4" w:rsidRDefault="006928E4" w:rsidP="0000204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6928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Odp.: </w:t>
            </w:r>
          </w:p>
        </w:tc>
      </w:tr>
    </w:tbl>
    <w:p w14:paraId="7D774A3C" w14:textId="77777777" w:rsidR="006928E4" w:rsidRDefault="006928E4" w:rsidP="006928E4">
      <w:pPr>
        <w:rPr>
          <w:rFonts w:ascii="Times New Roman" w:eastAsia="Times New Roman" w:hAnsi="Times New Roman" w:cs="Times New Roman"/>
          <w:b/>
          <w:color w:val="000000"/>
          <w:sz w:val="24"/>
          <w:szCs w:val="32"/>
        </w:rPr>
      </w:pPr>
    </w:p>
    <w:sectPr w:rsidR="006928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5F04A1"/>
    <w:multiLevelType w:val="hybridMultilevel"/>
    <w:tmpl w:val="DC6A513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6B0D68"/>
    <w:multiLevelType w:val="hybridMultilevel"/>
    <w:tmpl w:val="E542CA5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E67778"/>
    <w:multiLevelType w:val="hybridMultilevel"/>
    <w:tmpl w:val="5196505E"/>
    <w:lvl w:ilvl="0" w:tplc="B00C637E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3" w15:restartNumberingAfterBreak="0">
    <w:nsid w:val="565F380B"/>
    <w:multiLevelType w:val="hybridMultilevel"/>
    <w:tmpl w:val="E542CA5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BB35DB"/>
    <w:multiLevelType w:val="hybridMultilevel"/>
    <w:tmpl w:val="6A06C4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775FDE"/>
    <w:multiLevelType w:val="hybridMultilevel"/>
    <w:tmpl w:val="5196505E"/>
    <w:lvl w:ilvl="0" w:tplc="B00C637E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6" w15:restartNumberingAfterBreak="0">
    <w:nsid w:val="62314D4C"/>
    <w:multiLevelType w:val="hybridMultilevel"/>
    <w:tmpl w:val="AF0C147A"/>
    <w:lvl w:ilvl="0" w:tplc="91DABA24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061E05"/>
    <w:multiLevelType w:val="hybridMultilevel"/>
    <w:tmpl w:val="DE2823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395E66"/>
    <w:multiLevelType w:val="hybridMultilevel"/>
    <w:tmpl w:val="5196505E"/>
    <w:lvl w:ilvl="0" w:tplc="B00C637E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9" w15:restartNumberingAfterBreak="0">
    <w:nsid w:val="7A4F0AFD"/>
    <w:multiLevelType w:val="hybridMultilevel"/>
    <w:tmpl w:val="5196505E"/>
    <w:lvl w:ilvl="0" w:tplc="B00C637E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0" w15:restartNumberingAfterBreak="0">
    <w:nsid w:val="7E530350"/>
    <w:multiLevelType w:val="hybridMultilevel"/>
    <w:tmpl w:val="5196505E"/>
    <w:lvl w:ilvl="0" w:tplc="B00C637E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1" w15:restartNumberingAfterBreak="0">
    <w:nsid w:val="7F955CD4"/>
    <w:multiLevelType w:val="hybridMultilevel"/>
    <w:tmpl w:val="5196505E"/>
    <w:lvl w:ilvl="0" w:tplc="B00C637E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num w:numId="1" w16cid:durableId="1182932932">
    <w:abstractNumId w:val="10"/>
  </w:num>
  <w:num w:numId="2" w16cid:durableId="1475023414">
    <w:abstractNumId w:val="11"/>
  </w:num>
  <w:num w:numId="3" w16cid:durableId="1541430867">
    <w:abstractNumId w:val="8"/>
  </w:num>
  <w:num w:numId="4" w16cid:durableId="1672444076">
    <w:abstractNumId w:val="2"/>
  </w:num>
  <w:num w:numId="5" w16cid:durableId="888079640">
    <w:abstractNumId w:val="5"/>
  </w:num>
  <w:num w:numId="6" w16cid:durableId="391470047">
    <w:abstractNumId w:val="7"/>
  </w:num>
  <w:num w:numId="7" w16cid:durableId="1457680506">
    <w:abstractNumId w:val="1"/>
  </w:num>
  <w:num w:numId="8" w16cid:durableId="1378823114">
    <w:abstractNumId w:val="4"/>
  </w:num>
  <w:num w:numId="9" w16cid:durableId="826287716">
    <w:abstractNumId w:val="3"/>
  </w:num>
  <w:num w:numId="10" w16cid:durableId="1933079709">
    <w:abstractNumId w:val="9"/>
  </w:num>
  <w:num w:numId="11" w16cid:durableId="1666670413">
    <w:abstractNumId w:val="6"/>
  </w:num>
  <w:num w:numId="12" w16cid:durableId="1177697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N7awNDI1NDY0MLJU0lEKTi0uzszPAykwrAUA4xvkKSwAAAA="/>
  </w:docVars>
  <w:rsids>
    <w:rsidRoot w:val="004F1C4A"/>
    <w:rsid w:val="00026921"/>
    <w:rsid w:val="00032EA2"/>
    <w:rsid w:val="00096D0C"/>
    <w:rsid w:val="000C4C62"/>
    <w:rsid w:val="00154287"/>
    <w:rsid w:val="001712B1"/>
    <w:rsid w:val="001724F1"/>
    <w:rsid w:val="002040ED"/>
    <w:rsid w:val="0022438F"/>
    <w:rsid w:val="00234114"/>
    <w:rsid w:val="00341372"/>
    <w:rsid w:val="0041785D"/>
    <w:rsid w:val="004F1C4A"/>
    <w:rsid w:val="00543AFC"/>
    <w:rsid w:val="00612662"/>
    <w:rsid w:val="00614C2A"/>
    <w:rsid w:val="00680162"/>
    <w:rsid w:val="006878AC"/>
    <w:rsid w:val="00687FC5"/>
    <w:rsid w:val="006928E4"/>
    <w:rsid w:val="006A4CB9"/>
    <w:rsid w:val="006B73B6"/>
    <w:rsid w:val="00753D30"/>
    <w:rsid w:val="007E1197"/>
    <w:rsid w:val="00853CDB"/>
    <w:rsid w:val="00914DD0"/>
    <w:rsid w:val="0092162C"/>
    <w:rsid w:val="00925322"/>
    <w:rsid w:val="009426F4"/>
    <w:rsid w:val="0097200F"/>
    <w:rsid w:val="0099091F"/>
    <w:rsid w:val="009D31C7"/>
    <w:rsid w:val="009E7400"/>
    <w:rsid w:val="00A37418"/>
    <w:rsid w:val="00AD04E0"/>
    <w:rsid w:val="00BA4C5B"/>
    <w:rsid w:val="00BB39DB"/>
    <w:rsid w:val="00CC5059"/>
    <w:rsid w:val="00D800D7"/>
    <w:rsid w:val="00DB11C5"/>
    <w:rsid w:val="00DD5966"/>
    <w:rsid w:val="00DD7EB6"/>
    <w:rsid w:val="00DE0FC4"/>
    <w:rsid w:val="00E0371D"/>
    <w:rsid w:val="00E90B0F"/>
    <w:rsid w:val="00FC6113"/>
    <w:rsid w:val="00FE4791"/>
    <w:rsid w:val="1AE5CB29"/>
    <w:rsid w:val="275713CE"/>
    <w:rsid w:val="3A2FE640"/>
    <w:rsid w:val="56679C7C"/>
    <w:rsid w:val="58CB3125"/>
    <w:rsid w:val="60405089"/>
    <w:rsid w:val="679475ED"/>
    <w:rsid w:val="76856D16"/>
    <w:rsid w:val="7DAE4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A30AA6"/>
  <w15:docId w15:val="{85DFB75F-12B9-4D89-8265-F43611B67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F1C4A"/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F1C4A"/>
    <w:pPr>
      <w:spacing w:after="0" w:line="240" w:lineRule="auto"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39"/>
    <w:rsid w:val="004F1C4A"/>
    <w:pPr>
      <w:spacing w:after="0" w:line="240" w:lineRule="auto"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032E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503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561D642B8C9984C9D9D7AC5A4394F90" ma:contentTypeVersion="4" ma:contentTypeDescription="Utwórz nowy dokument." ma:contentTypeScope="" ma:versionID="4b721fcdda64c9e36d57c3c60d5fff7a">
  <xsd:schema xmlns:xsd="http://www.w3.org/2001/XMLSchema" xmlns:xs="http://www.w3.org/2001/XMLSchema" xmlns:p="http://schemas.microsoft.com/office/2006/metadata/properties" xmlns:ns2="49466348-7d53-4614-a43e-94a55f04bff4" targetNamespace="http://schemas.microsoft.com/office/2006/metadata/properties" ma:root="true" ma:fieldsID="8f2048d0f3b9209563a6d7baa8279731" ns2:_="">
    <xsd:import namespace="49466348-7d53-4614-a43e-94a55f04bf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466348-7d53-4614-a43e-94a55f04bf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3ECC5B-BAC8-49FE-8950-A491755D8E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6A3333-C41B-4B81-A920-16F4DE6E5F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466348-7d53-4614-a43e-94a55f04bf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06C243-81A5-4BB1-AAE1-DDA078BD46A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9</Pages>
  <Words>1993</Words>
  <Characters>11961</Characters>
  <Application>Microsoft Office Word</Application>
  <DocSecurity>0</DocSecurity>
  <Lines>99</Lines>
  <Paragraphs>27</Paragraphs>
  <ScaleCrop>false</ScaleCrop>
  <LinksUpToDate>false</LinksUpToDate>
  <CharactersWithSpaces>13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Tomasz Pilewicz</cp:lastModifiedBy>
  <dcterms:created xsi:type="dcterms:W3CDTF">2024-06-03T13:46:00Z</dcterms:created>
  <dcterms:modified xsi:type="dcterms:W3CDTF">2024-06-03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61D642B8C9984C9D9D7AC5A4394F90</vt:lpwstr>
  </property>
  <property fmtid="{D5CDD505-2E9C-101B-9397-08002B2CF9AE}" pid="3" name="MediaServiceImageTags">
    <vt:lpwstr/>
  </property>
</Properties>
</file>